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E64F94" w14:textId="0512CE2C" w:rsidR="004102A2" w:rsidRPr="00BF31CE" w:rsidRDefault="00E66409" w:rsidP="00471918">
      <w:pPr>
        <w:pStyle w:val="Title"/>
        <w:ind w:firstLine="720"/>
        <w:rPr>
          <w:b/>
          <w:bCs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810C480" wp14:editId="74276B24">
                <wp:simplePos x="0" y="0"/>
                <wp:positionH relativeFrom="column">
                  <wp:posOffset>-1902460</wp:posOffset>
                </wp:positionH>
                <wp:positionV relativeFrom="paragraph">
                  <wp:posOffset>-276225</wp:posOffset>
                </wp:positionV>
                <wp:extent cx="95400" cy="502200"/>
                <wp:effectExtent l="38100" t="38100" r="57150" b="5080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5400" cy="50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F67124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-150.5pt;margin-top:-22.45pt;width:8.9pt;height:40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">
                <v:imagedata r:id="rId9" o:title=""/>
              </v:shape>
            </w:pict>
          </mc:Fallback>
        </mc:AlternateContent>
      </w:r>
      <w:r w:rsidR="00BF31CE" w:rsidRPr="00BF31CE">
        <w:rPr>
          <w:b/>
          <w:bCs/>
        </w:rPr>
        <w:t xml:space="preserve">Application </w:t>
      </w:r>
      <w:r w:rsidR="00913365">
        <w:rPr>
          <w:b/>
          <w:bCs/>
        </w:rPr>
        <w:t>for</w:t>
      </w:r>
      <w:r w:rsidR="00197EC9">
        <w:rPr>
          <w:b/>
          <w:bCs/>
        </w:rPr>
        <w:t xml:space="preserve"> </w:t>
      </w:r>
      <w:r w:rsidR="00C00EE5">
        <w:rPr>
          <w:b/>
          <w:bCs/>
        </w:rPr>
        <w:t>Metro Card Management</w:t>
      </w:r>
    </w:p>
    <w:p w14:paraId="475A6F5F" w14:textId="2734432D" w:rsidR="00BF31CE" w:rsidRDefault="00BF31CE"/>
    <w:p w14:paraId="442D29BF" w14:textId="1D787BE3" w:rsidR="003F5AB3" w:rsidRDefault="003F5AB3" w:rsidP="00630ACA">
      <w:r>
        <w:t xml:space="preserve">Need to prepare a console application for the </w:t>
      </w:r>
      <w:r w:rsidR="00913365">
        <w:t>Metro Card Management System</w:t>
      </w:r>
      <w:r>
        <w:t xml:space="preserve">. </w:t>
      </w:r>
    </w:p>
    <w:p w14:paraId="1591D75C" w14:textId="5AC9F340" w:rsidR="003F5AB3" w:rsidRDefault="003F5AB3" w:rsidP="003F5AB3">
      <w:r>
        <w:t xml:space="preserve">The application should allow to do below </w:t>
      </w:r>
      <w:r w:rsidR="008073E3">
        <w:t>process.</w:t>
      </w:r>
    </w:p>
    <w:p w14:paraId="25A36893" w14:textId="77C77405" w:rsidR="00913365" w:rsidRPr="00817E46" w:rsidRDefault="00D738A9" w:rsidP="00913365">
      <w:pPr>
        <w:pStyle w:val="ListParagraph"/>
        <w:numPr>
          <w:ilvl w:val="0"/>
          <w:numId w:val="2"/>
        </w:numPr>
        <w:rPr>
          <w:b/>
          <w:bCs/>
        </w:rPr>
      </w:pPr>
      <w:r w:rsidRPr="00817E46">
        <w:rPr>
          <w:b/>
          <w:bCs/>
        </w:rPr>
        <w:t>New User Registration</w:t>
      </w:r>
    </w:p>
    <w:p w14:paraId="378FA978" w14:textId="1C71ECFE" w:rsidR="00913365" w:rsidRPr="00817E46" w:rsidRDefault="00772003" w:rsidP="00913365">
      <w:pPr>
        <w:pStyle w:val="ListParagraph"/>
        <w:numPr>
          <w:ilvl w:val="0"/>
          <w:numId w:val="2"/>
        </w:numPr>
        <w:rPr>
          <w:b/>
          <w:bCs/>
        </w:rPr>
      </w:pPr>
      <w:r w:rsidRPr="00817E46">
        <w:rPr>
          <w:b/>
          <w:bCs/>
        </w:rPr>
        <w:t>Login</w:t>
      </w:r>
      <w:r w:rsidR="00D738A9" w:rsidRPr="00817E46">
        <w:rPr>
          <w:b/>
          <w:bCs/>
        </w:rPr>
        <w:t xml:space="preserve"> User</w:t>
      </w:r>
    </w:p>
    <w:p w14:paraId="4CBFBBDE" w14:textId="5AED4C95" w:rsidR="00B82278" w:rsidRDefault="00B82278" w:rsidP="003F5AB3">
      <w:pPr>
        <w:pStyle w:val="ListParagraph"/>
        <w:numPr>
          <w:ilvl w:val="0"/>
          <w:numId w:val="2"/>
        </w:numPr>
        <w:rPr>
          <w:b/>
          <w:bCs/>
        </w:rPr>
      </w:pPr>
      <w:r w:rsidRPr="00817E46">
        <w:rPr>
          <w:b/>
          <w:bCs/>
        </w:rPr>
        <w:t>Exit</w:t>
      </w:r>
    </w:p>
    <w:p w14:paraId="5C9FD67B" w14:textId="77777777" w:rsidR="00DC4111" w:rsidRPr="00817E46" w:rsidRDefault="00DC4111" w:rsidP="00DC4111">
      <w:pPr>
        <w:pStyle w:val="ListParagraph"/>
        <w:ind w:left="1080"/>
        <w:rPr>
          <w:b/>
          <w:bCs/>
        </w:rPr>
      </w:pPr>
    </w:p>
    <w:p w14:paraId="623E6E53" w14:textId="3E2108BA" w:rsidR="003F5AB3" w:rsidRDefault="00913365" w:rsidP="000F6769">
      <w:pPr>
        <w:pStyle w:val="Heading2"/>
        <w:numPr>
          <w:ilvl w:val="0"/>
          <w:numId w:val="0"/>
        </w:numPr>
      </w:pPr>
      <w:r>
        <w:t>New User</w:t>
      </w:r>
      <w:r w:rsidR="00D738A9">
        <w:t xml:space="preserve"> Registration</w:t>
      </w:r>
      <w:r w:rsidR="003F5AB3">
        <w:t>:</w:t>
      </w:r>
    </w:p>
    <w:p w14:paraId="6BB99CA6" w14:textId="562CC9A1" w:rsidR="003F5AB3" w:rsidRDefault="003F5AB3" w:rsidP="003F5AB3"/>
    <w:p w14:paraId="18A9B1EC" w14:textId="12AF1BDD" w:rsidR="003F5AB3" w:rsidRDefault="003F5AB3" w:rsidP="00913365">
      <w:pPr>
        <w:ind w:firstLine="720"/>
      </w:pPr>
      <w:r>
        <w:t xml:space="preserve">Need to get the below </w:t>
      </w:r>
      <w:r w:rsidR="00913365">
        <w:t>User’s</w:t>
      </w:r>
      <w:r>
        <w:t xml:space="preserve"> details</w:t>
      </w:r>
      <w:r w:rsidR="00913365">
        <w:t xml:space="preserve"> and add new user to the system</w:t>
      </w:r>
    </w:p>
    <w:p w14:paraId="006D4D80" w14:textId="4CE027FE" w:rsidR="003F5AB3" w:rsidRDefault="00F77128" w:rsidP="00B82278">
      <w:pPr>
        <w:pStyle w:val="ListParagraph"/>
        <w:numPr>
          <w:ilvl w:val="0"/>
          <w:numId w:val="7"/>
        </w:numPr>
      </w:pPr>
      <w:r>
        <w:t>User</w:t>
      </w:r>
      <w:r w:rsidR="00913365">
        <w:t>Name</w:t>
      </w:r>
    </w:p>
    <w:p w14:paraId="7EE64241" w14:textId="5152FEB4" w:rsidR="00913365" w:rsidRDefault="00913365" w:rsidP="00B82278">
      <w:pPr>
        <w:pStyle w:val="ListParagraph"/>
        <w:numPr>
          <w:ilvl w:val="0"/>
          <w:numId w:val="7"/>
        </w:numPr>
      </w:pPr>
      <w:r>
        <w:t>Phone Number</w:t>
      </w:r>
    </w:p>
    <w:p w14:paraId="0AFA2E1D" w14:textId="03483B2D" w:rsidR="00C36DC5" w:rsidRDefault="00C36DC5" w:rsidP="00B82278">
      <w:pPr>
        <w:pStyle w:val="ListParagraph"/>
        <w:numPr>
          <w:ilvl w:val="0"/>
          <w:numId w:val="7"/>
        </w:numPr>
      </w:pPr>
      <w:r>
        <w:t>Balance</w:t>
      </w:r>
    </w:p>
    <w:p w14:paraId="33127427" w14:textId="79E5CECF" w:rsidR="00B82278" w:rsidRDefault="000F6769" w:rsidP="00F93677">
      <w:r>
        <w:t xml:space="preserve">            Add the above details to the </w:t>
      </w:r>
      <w:r w:rsidR="004B4C35">
        <w:t xml:space="preserve">User Registration Details and </w:t>
      </w:r>
      <w:r w:rsidR="00630ACA">
        <w:t>display the</w:t>
      </w:r>
      <w:r w:rsidR="0046641F">
        <w:t xml:space="preserve"> message </w:t>
      </w:r>
      <w:r w:rsidR="00C63E18">
        <w:t>“</w:t>
      </w:r>
      <w:r w:rsidR="0046641F">
        <w:t xml:space="preserve">your card number </w:t>
      </w:r>
      <w:r w:rsidR="00034BBB">
        <w:t>is CMRL</w:t>
      </w:r>
      <w:r w:rsidR="00C63E18">
        <w:t>10</w:t>
      </w:r>
      <w:r w:rsidR="009A5193">
        <w:t>0</w:t>
      </w:r>
      <w:r w:rsidR="00C63E18">
        <w:t>1” -</w:t>
      </w:r>
      <w:r w:rsidR="00A42353">
        <w:t>Card number(</w:t>
      </w:r>
      <w:r w:rsidR="00940365">
        <w:t>Auto generation- CMRL10</w:t>
      </w:r>
      <w:r w:rsidR="00C36DC5">
        <w:t>0</w:t>
      </w:r>
      <w:r w:rsidR="00940365">
        <w:t>1)</w:t>
      </w:r>
      <w:r w:rsidR="00C63E18">
        <w:t>.</w:t>
      </w:r>
    </w:p>
    <w:p w14:paraId="7F5D4C54" w14:textId="77777777" w:rsidR="00DC4111" w:rsidRDefault="00DC4111" w:rsidP="00F93677"/>
    <w:p w14:paraId="0B1966C7" w14:textId="6C541E37" w:rsidR="003F5AB3" w:rsidRDefault="00772003" w:rsidP="009A3635">
      <w:pPr>
        <w:pStyle w:val="Heading2"/>
        <w:numPr>
          <w:ilvl w:val="0"/>
          <w:numId w:val="0"/>
        </w:numPr>
      </w:pPr>
      <w:r>
        <w:t>Login</w:t>
      </w:r>
      <w:r w:rsidR="00D738A9">
        <w:t xml:space="preserve"> User</w:t>
      </w:r>
      <w:r w:rsidR="00913365">
        <w:t>:</w:t>
      </w:r>
    </w:p>
    <w:p w14:paraId="6B17A04F" w14:textId="30BB7D01" w:rsidR="00351303" w:rsidRDefault="00913365" w:rsidP="00351303">
      <w:pPr>
        <w:pStyle w:val="ListParagraph"/>
        <w:numPr>
          <w:ilvl w:val="0"/>
          <w:numId w:val="15"/>
        </w:numPr>
      </w:pPr>
      <w:r>
        <w:t>Get the card number from the user</w:t>
      </w:r>
      <w:r w:rsidR="00ED30B1">
        <w:t xml:space="preserve"> and check whether the card number </w:t>
      </w:r>
      <w:r w:rsidR="00630ACA">
        <w:t>is exist</w:t>
      </w:r>
      <w:r w:rsidR="0021760E">
        <w:t>s</w:t>
      </w:r>
      <w:r w:rsidR="00E929D4">
        <w:t>.</w:t>
      </w:r>
      <w:r>
        <w:t xml:space="preserve"> </w:t>
      </w:r>
    </w:p>
    <w:p w14:paraId="4AED66AA" w14:textId="0E9F3D82" w:rsidR="00913365" w:rsidRDefault="00E929D4" w:rsidP="00351303">
      <w:pPr>
        <w:pStyle w:val="ListParagraph"/>
        <w:numPr>
          <w:ilvl w:val="0"/>
          <w:numId w:val="15"/>
        </w:numPr>
      </w:pPr>
      <w:r>
        <w:t>If</w:t>
      </w:r>
      <w:r w:rsidR="00413B96">
        <w:t xml:space="preserve"> </w:t>
      </w:r>
      <w:r w:rsidR="00D0783D">
        <w:t>exis</w:t>
      </w:r>
      <w:r w:rsidR="00413B96">
        <w:t>t</w:t>
      </w:r>
      <w:r w:rsidR="00D0783D">
        <w:t>,</w:t>
      </w:r>
      <w:r w:rsidR="00913365">
        <w:t xml:space="preserve"> display the below </w:t>
      </w:r>
      <w:r w:rsidR="009A3635">
        <w:t xml:space="preserve">sub </w:t>
      </w:r>
      <w:r w:rsidR="00913365">
        <w:t>menu options</w:t>
      </w:r>
    </w:p>
    <w:p w14:paraId="79F04BC4" w14:textId="77777777" w:rsidR="00351303" w:rsidRPr="00034BBB" w:rsidRDefault="00351303" w:rsidP="00351303">
      <w:pPr>
        <w:pStyle w:val="ListParagraph"/>
        <w:numPr>
          <w:ilvl w:val="1"/>
          <w:numId w:val="15"/>
        </w:numPr>
        <w:rPr>
          <w:b/>
          <w:bCs/>
        </w:rPr>
      </w:pPr>
      <w:r w:rsidRPr="00034BBB">
        <w:rPr>
          <w:b/>
          <w:bCs/>
        </w:rPr>
        <w:t>Balance Check</w:t>
      </w:r>
    </w:p>
    <w:p w14:paraId="03ED99B8" w14:textId="360C6BAF" w:rsidR="00162930" w:rsidRPr="00034BBB" w:rsidRDefault="00351303" w:rsidP="002E5155">
      <w:pPr>
        <w:pStyle w:val="ListParagraph"/>
        <w:numPr>
          <w:ilvl w:val="1"/>
          <w:numId w:val="15"/>
        </w:numPr>
        <w:rPr>
          <w:b/>
          <w:bCs/>
        </w:rPr>
      </w:pPr>
      <w:r w:rsidRPr="00034BBB">
        <w:rPr>
          <w:b/>
          <w:bCs/>
        </w:rPr>
        <w:t>Rechange</w:t>
      </w:r>
    </w:p>
    <w:p w14:paraId="5EC44098" w14:textId="77777777" w:rsidR="00351303" w:rsidRPr="00034BBB" w:rsidRDefault="00351303" w:rsidP="00351303">
      <w:pPr>
        <w:pStyle w:val="ListParagraph"/>
        <w:numPr>
          <w:ilvl w:val="1"/>
          <w:numId w:val="15"/>
        </w:numPr>
        <w:rPr>
          <w:b/>
          <w:bCs/>
        </w:rPr>
      </w:pPr>
      <w:r w:rsidRPr="00034BBB">
        <w:rPr>
          <w:b/>
          <w:bCs/>
        </w:rPr>
        <w:t>View Travel History</w:t>
      </w:r>
      <w:r w:rsidRPr="00034BBB">
        <w:rPr>
          <w:b/>
          <w:bCs/>
        </w:rPr>
        <w:tab/>
      </w:r>
    </w:p>
    <w:p w14:paraId="29EEF178" w14:textId="77777777" w:rsidR="00351303" w:rsidRPr="00034BBB" w:rsidRDefault="00351303" w:rsidP="00351303">
      <w:pPr>
        <w:pStyle w:val="ListParagraph"/>
        <w:numPr>
          <w:ilvl w:val="1"/>
          <w:numId w:val="15"/>
        </w:numPr>
        <w:rPr>
          <w:b/>
          <w:bCs/>
        </w:rPr>
      </w:pPr>
      <w:r w:rsidRPr="00034BBB">
        <w:rPr>
          <w:b/>
          <w:bCs/>
        </w:rPr>
        <w:t>Travel</w:t>
      </w:r>
    </w:p>
    <w:p w14:paraId="4EB251CC" w14:textId="16AA42A8" w:rsidR="00351303" w:rsidRPr="00034BBB" w:rsidRDefault="002E5155" w:rsidP="00351303">
      <w:pPr>
        <w:pStyle w:val="ListParagraph"/>
        <w:numPr>
          <w:ilvl w:val="1"/>
          <w:numId w:val="15"/>
        </w:numPr>
        <w:rPr>
          <w:b/>
          <w:bCs/>
        </w:rPr>
      </w:pPr>
      <w:r w:rsidRPr="00034BBB">
        <w:rPr>
          <w:b/>
          <w:bCs/>
        </w:rPr>
        <w:t xml:space="preserve">Exit </w:t>
      </w:r>
    </w:p>
    <w:p w14:paraId="2A7231E1" w14:textId="77777777" w:rsidR="00351303" w:rsidRDefault="00351303" w:rsidP="00351303">
      <w:pPr>
        <w:pStyle w:val="ListParagraph"/>
        <w:ind w:left="1440"/>
      </w:pPr>
    </w:p>
    <w:p w14:paraId="31A522B8" w14:textId="39463F4E" w:rsidR="00351303" w:rsidRDefault="00351303" w:rsidP="00351303">
      <w:pPr>
        <w:pStyle w:val="ListParagraph"/>
        <w:numPr>
          <w:ilvl w:val="0"/>
          <w:numId w:val="15"/>
        </w:numPr>
      </w:pPr>
      <w:r>
        <w:t>Else, display “the card number you entered is not a valid one”</w:t>
      </w:r>
    </w:p>
    <w:p w14:paraId="56F778DD" w14:textId="77777777" w:rsidR="00DC4111" w:rsidRDefault="00DC4111" w:rsidP="00DC4111">
      <w:pPr>
        <w:pStyle w:val="ListParagraph"/>
        <w:ind w:left="1440"/>
      </w:pPr>
    </w:p>
    <w:p w14:paraId="139ED303" w14:textId="74214547" w:rsidR="00913365" w:rsidRDefault="0012261D" w:rsidP="00FF7E55">
      <w:pPr>
        <w:pStyle w:val="Heading3"/>
        <w:numPr>
          <w:ilvl w:val="0"/>
          <w:numId w:val="0"/>
        </w:numPr>
        <w:ind w:left="720" w:hanging="432"/>
      </w:pPr>
      <w:r>
        <w:t xml:space="preserve">a. </w:t>
      </w:r>
      <w:r w:rsidR="00913365">
        <w:t xml:space="preserve">Balance Check </w:t>
      </w:r>
    </w:p>
    <w:p w14:paraId="0C68A93D" w14:textId="6EE494D8" w:rsidR="00FF7E55" w:rsidRDefault="00D0512D" w:rsidP="00D0512D">
      <w:pPr>
        <w:ind w:left="720"/>
      </w:pPr>
      <w:r>
        <w:t xml:space="preserve">Display </w:t>
      </w:r>
      <w:r w:rsidR="00A216BF">
        <w:t xml:space="preserve">the balance amount </w:t>
      </w:r>
      <w:r w:rsidR="00437E29">
        <w:t>o</w:t>
      </w:r>
      <w:r w:rsidR="00A216BF">
        <w:t xml:space="preserve">f the user object which is related to the card </w:t>
      </w:r>
      <w:r w:rsidR="00034BBB">
        <w:t>number.</w:t>
      </w:r>
    </w:p>
    <w:p w14:paraId="522F0526" w14:textId="77777777" w:rsidR="00DC4111" w:rsidRDefault="00DC4111" w:rsidP="00D0512D">
      <w:pPr>
        <w:ind w:left="720"/>
      </w:pPr>
    </w:p>
    <w:p w14:paraId="398738DF" w14:textId="562F7121" w:rsidR="00FF7E55" w:rsidRDefault="00FF7E55" w:rsidP="006D39D5">
      <w:pPr>
        <w:pStyle w:val="Heading3"/>
        <w:numPr>
          <w:ilvl w:val="0"/>
          <w:numId w:val="0"/>
        </w:numPr>
        <w:ind w:left="720" w:hanging="432"/>
      </w:pPr>
      <w:r>
        <w:lastRenderedPageBreak/>
        <w:t xml:space="preserve">b. </w:t>
      </w:r>
      <w:r w:rsidR="006D39D5">
        <w:t>Recharge</w:t>
      </w:r>
    </w:p>
    <w:p w14:paraId="35CFC820" w14:textId="190F73C0" w:rsidR="00A216BF" w:rsidRDefault="00A37551" w:rsidP="00A216BF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0D83D15" wp14:editId="0BB6B958">
                <wp:simplePos x="0" y="0"/>
                <wp:positionH relativeFrom="column">
                  <wp:posOffset>-690147</wp:posOffset>
                </wp:positionH>
                <wp:positionV relativeFrom="paragraph">
                  <wp:posOffset>114300</wp:posOffset>
                </wp:positionV>
                <wp:extent cx="4680" cy="24840"/>
                <wp:effectExtent l="38100" t="38100" r="52705" b="5143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4680" cy="2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C5108F" id="Ink 1" o:spid="_x0000_s1026" type="#_x0000_t75" style="position:absolute;margin-left:-55.3pt;margin-top:8.05pt;width:2.25pt;height:3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">
                <v:imagedata r:id="rId11" o:title=""/>
              </v:shape>
            </w:pict>
          </mc:Fallback>
        </mc:AlternateContent>
      </w:r>
      <w:r w:rsidR="00A216BF">
        <w:tab/>
        <w:t>Get the amount to be recharged and add the recharged amount to the balance amount of the user object which is related to the card number.</w:t>
      </w:r>
    </w:p>
    <w:p w14:paraId="7F122CCC" w14:textId="4018D5BB" w:rsidR="00A216BF" w:rsidRDefault="0012261D" w:rsidP="00FF7E55">
      <w:pPr>
        <w:pStyle w:val="Heading3"/>
        <w:numPr>
          <w:ilvl w:val="0"/>
          <w:numId w:val="0"/>
        </w:numPr>
        <w:ind w:left="720" w:hanging="432"/>
      </w:pPr>
      <w:r>
        <w:t xml:space="preserve">c. </w:t>
      </w:r>
      <w:r w:rsidR="00A216BF">
        <w:t>View Travel History</w:t>
      </w:r>
    </w:p>
    <w:p w14:paraId="6DF67DEA" w14:textId="70E5652F" w:rsidR="00A216BF" w:rsidRDefault="00A216BF" w:rsidP="00A216BF">
      <w:r>
        <w:tab/>
        <w:t>Display list of the travel history objects which is related to the card number.</w:t>
      </w:r>
    </w:p>
    <w:p w14:paraId="2B67A8DF" w14:textId="77777777" w:rsidR="00DC4111" w:rsidRDefault="00DC4111" w:rsidP="00A216BF"/>
    <w:p w14:paraId="2FC8B379" w14:textId="55105A4C" w:rsidR="00A216BF" w:rsidRDefault="009A3635" w:rsidP="009A3635">
      <w:pPr>
        <w:pStyle w:val="Heading3"/>
        <w:numPr>
          <w:ilvl w:val="0"/>
          <w:numId w:val="0"/>
        </w:numPr>
        <w:ind w:left="720" w:hanging="432"/>
      </w:pPr>
      <w:r>
        <w:t xml:space="preserve">d. </w:t>
      </w:r>
      <w:r w:rsidR="00A216BF">
        <w:t>Travel</w:t>
      </w:r>
    </w:p>
    <w:p w14:paraId="6F64EB53" w14:textId="77777777" w:rsidR="00D85F5B" w:rsidRPr="00D85F5B" w:rsidRDefault="00D85F5B" w:rsidP="00D85F5B"/>
    <w:p w14:paraId="5CEE2B12" w14:textId="4D2ED506" w:rsidR="00A216BF" w:rsidRDefault="00A216BF" w:rsidP="00A216BF">
      <w:pPr>
        <w:pStyle w:val="ListParagraph"/>
        <w:numPr>
          <w:ilvl w:val="0"/>
          <w:numId w:val="14"/>
        </w:numPr>
      </w:pPr>
      <w:r>
        <w:t>Show the</w:t>
      </w:r>
      <w:r w:rsidR="00726F71">
        <w:t xml:space="preserve"> </w:t>
      </w:r>
      <w:r w:rsidR="00162930">
        <w:t xml:space="preserve">Ticket </w:t>
      </w:r>
      <w:r w:rsidR="00726F71">
        <w:t>fair details</w:t>
      </w:r>
      <w:r>
        <w:t xml:space="preserve"> where the user wishes to travel </w:t>
      </w:r>
      <w:r w:rsidR="00162930">
        <w:t>by getting TicketID</w:t>
      </w:r>
      <w:r>
        <w:t>.</w:t>
      </w:r>
    </w:p>
    <w:p w14:paraId="18AF3554" w14:textId="7E1CF317" w:rsidR="00162930" w:rsidRDefault="00964D5B" w:rsidP="00A216BF">
      <w:pPr>
        <w:pStyle w:val="ListParagraph"/>
        <w:numPr>
          <w:ilvl w:val="0"/>
          <w:numId w:val="14"/>
        </w:numPr>
      </w:pPr>
      <w:r>
        <w:t>Check the ticketID is valid. Else show “Invalid user id”.</w:t>
      </w:r>
    </w:p>
    <w:p w14:paraId="46F49AD5" w14:textId="5BF6FF88" w:rsidR="00A216BF" w:rsidRDefault="00964D5B" w:rsidP="00A216BF">
      <w:pPr>
        <w:pStyle w:val="ListParagraph"/>
        <w:numPr>
          <w:ilvl w:val="0"/>
          <w:numId w:val="14"/>
        </w:numPr>
      </w:pPr>
      <w:r>
        <w:t xml:space="preserve">IF ticket is valid then, </w:t>
      </w:r>
      <w:r w:rsidR="00A216BF">
        <w:t>Check the balance from the user object whether it has sufficient balance to travel.</w:t>
      </w:r>
    </w:p>
    <w:p w14:paraId="402EFE81" w14:textId="1CDA39DB" w:rsidR="00A216BF" w:rsidRDefault="00A216BF" w:rsidP="00A216BF">
      <w:pPr>
        <w:pStyle w:val="ListParagraph"/>
        <w:numPr>
          <w:ilvl w:val="0"/>
          <w:numId w:val="14"/>
        </w:numPr>
      </w:pPr>
      <w:r>
        <w:t xml:space="preserve">If “Yes” deduct the respective amount from the balance and add the </w:t>
      </w:r>
      <w:r w:rsidR="0009016D">
        <w:t>travel details</w:t>
      </w:r>
      <w:r w:rsidR="000F74A2">
        <w:t xml:space="preserve"> like Card number,</w:t>
      </w:r>
      <w:r w:rsidR="00B37B6B">
        <w:t xml:space="preserve"> </w:t>
      </w:r>
      <w:r w:rsidR="00A10572">
        <w:t>From and To</w:t>
      </w:r>
      <w:r w:rsidR="000F74A2">
        <w:t>Location,</w:t>
      </w:r>
      <w:r w:rsidR="00B37B6B">
        <w:t xml:space="preserve"> </w:t>
      </w:r>
      <w:r w:rsidR="000F74A2">
        <w:t>Travel Dat</w:t>
      </w:r>
      <w:r w:rsidR="006541BA">
        <w:t>e,</w:t>
      </w:r>
      <w:r w:rsidR="00B37B6B">
        <w:t xml:space="preserve"> </w:t>
      </w:r>
      <w:r w:rsidR="006541BA">
        <w:t xml:space="preserve">Travel </w:t>
      </w:r>
      <w:r w:rsidR="00CB6F99">
        <w:t>cost, Travel</w:t>
      </w:r>
      <w:r w:rsidR="006541BA">
        <w:t xml:space="preserve"> </w:t>
      </w:r>
      <w:r w:rsidR="00034BBB">
        <w:t>ID (</w:t>
      </w:r>
      <w:r w:rsidR="006541BA">
        <w:t xml:space="preserve">auto generation) </w:t>
      </w:r>
      <w:r>
        <w:t>in his travel history.</w:t>
      </w:r>
    </w:p>
    <w:p w14:paraId="194D3016" w14:textId="4BF4AAB7" w:rsidR="00A216BF" w:rsidRDefault="00A216BF" w:rsidP="00A216BF">
      <w:pPr>
        <w:pStyle w:val="ListParagraph"/>
        <w:numPr>
          <w:ilvl w:val="0"/>
          <w:numId w:val="14"/>
        </w:numPr>
      </w:pPr>
      <w:r>
        <w:t>If “No” ask him to recharge and go to the “Existing User Service” menu.</w:t>
      </w:r>
    </w:p>
    <w:p w14:paraId="044611FD" w14:textId="77777777" w:rsidR="00F65309" w:rsidRDefault="00F65309" w:rsidP="00F65309">
      <w:pPr>
        <w:pStyle w:val="ListParagraph"/>
        <w:ind w:left="1080"/>
      </w:pPr>
    </w:p>
    <w:p w14:paraId="1795EABC" w14:textId="689E6590" w:rsidR="00A216BF" w:rsidRDefault="00D85F5B" w:rsidP="00D85F5B">
      <w:pPr>
        <w:pStyle w:val="Heading3"/>
        <w:numPr>
          <w:ilvl w:val="0"/>
          <w:numId w:val="0"/>
        </w:numPr>
        <w:ind w:left="720"/>
      </w:pPr>
      <w:r>
        <w:t>e. Exit</w:t>
      </w:r>
    </w:p>
    <w:p w14:paraId="2D7E9538" w14:textId="6EF5F982" w:rsidR="00A216BF" w:rsidRDefault="00726290" w:rsidP="00A216BF"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D71D3A7" wp14:editId="672586E7">
                <wp:simplePos x="0" y="0"/>
                <wp:positionH relativeFrom="column">
                  <wp:posOffset>-490104</wp:posOffset>
                </wp:positionH>
                <wp:positionV relativeFrom="paragraph">
                  <wp:posOffset>-202767</wp:posOffset>
                </wp:positionV>
                <wp:extent cx="360" cy="664200"/>
                <wp:effectExtent l="38100" t="38100" r="57150" b="4127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66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A9B48C" id="Ink 2" o:spid="_x0000_s1026" type="#_x0000_t75" style="position:absolute;margin-left:-39.3pt;margin-top:-16.65pt;width:1.45pt;height:53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">
                <v:imagedata r:id="rId13" o:title=""/>
              </v:shape>
            </w:pict>
          </mc:Fallback>
        </mc:AlternateContent>
      </w:r>
      <w:r w:rsidR="00A216BF">
        <w:tab/>
      </w:r>
      <w:r w:rsidR="00D85F5B">
        <w:t xml:space="preserve">             </w:t>
      </w:r>
      <w:r w:rsidR="00A216BF">
        <w:t>Go back to the main menu.</w:t>
      </w:r>
    </w:p>
    <w:p w14:paraId="0764F91E" w14:textId="52E469AC" w:rsidR="00B82278" w:rsidRDefault="00B82278" w:rsidP="00F65309">
      <w:pPr>
        <w:pStyle w:val="Heading2"/>
        <w:numPr>
          <w:ilvl w:val="0"/>
          <w:numId w:val="0"/>
        </w:numPr>
      </w:pPr>
      <w:r>
        <w:t>Exit</w:t>
      </w:r>
      <w:r w:rsidR="00514ACF"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7E074EEC" wp14:editId="79868C37">
                <wp:simplePos x="0" y="0"/>
                <wp:positionH relativeFrom="column">
                  <wp:posOffset>-666504</wp:posOffset>
                </wp:positionH>
                <wp:positionV relativeFrom="paragraph">
                  <wp:posOffset>226290</wp:posOffset>
                </wp:positionV>
                <wp:extent cx="360" cy="20880"/>
                <wp:effectExtent l="38100" t="38100" r="57150" b="5588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C69221" id="Ink 3" o:spid="_x0000_s1026" type="#_x0000_t75" style="position:absolute;margin-left:-53.2pt;margin-top:17.1pt;width:1.45pt;height:3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">
                <v:imagedata r:id="rId15" o:title=""/>
              </v:shape>
            </w:pict>
          </mc:Fallback>
        </mc:AlternateContent>
      </w:r>
    </w:p>
    <w:p w14:paraId="20896C8A" w14:textId="1BF69F89" w:rsidR="00B82278" w:rsidRDefault="00B82278" w:rsidP="00B82278">
      <w:r>
        <w:tab/>
        <w:t>Close the application.</w:t>
      </w:r>
    </w:p>
    <w:p w14:paraId="227401C2" w14:textId="77777777" w:rsidR="00FD594A" w:rsidRDefault="00FD594A" w:rsidP="00B82278"/>
    <w:p w14:paraId="180DC0EF" w14:textId="1DC17279" w:rsidR="00FD594A" w:rsidRDefault="00FD594A" w:rsidP="00FD594A">
      <w:r>
        <w:rPr>
          <w:rStyle w:val="Heading2Char"/>
        </w:rPr>
        <w:t>Personal Details Class</w:t>
      </w:r>
      <w:r w:rsidRPr="0023459B">
        <w:rPr>
          <w:rStyle w:val="Heading2Char"/>
        </w:rPr>
        <w:t>:</w:t>
      </w:r>
    </w:p>
    <w:p w14:paraId="62AF4E43" w14:textId="13D905D3" w:rsidR="00FD594A" w:rsidRDefault="00FD594A" w:rsidP="00FD594A">
      <w:r>
        <w:t xml:space="preserve">    </w:t>
      </w:r>
      <w:r w:rsidR="00445460">
        <w:t>Personal</w:t>
      </w:r>
      <w:r>
        <w:t xml:space="preserve"> Registration Class should have below properties.</w:t>
      </w:r>
    </w:p>
    <w:p w14:paraId="7A5A5E71" w14:textId="77777777" w:rsidR="00FD594A" w:rsidRDefault="00FD594A" w:rsidP="00FD594A">
      <w:pPr>
        <w:ind w:firstLine="720"/>
      </w:pPr>
      <w:r>
        <w:t>Properties:</w:t>
      </w:r>
    </w:p>
    <w:p w14:paraId="4F126439" w14:textId="77777777" w:rsidR="00FD594A" w:rsidRDefault="00FD594A" w:rsidP="00FD594A">
      <w:pPr>
        <w:pStyle w:val="ListParagraph"/>
        <w:numPr>
          <w:ilvl w:val="0"/>
          <w:numId w:val="7"/>
        </w:numPr>
      </w:pPr>
      <w:r>
        <w:t>UserName</w:t>
      </w:r>
    </w:p>
    <w:p w14:paraId="62A95E79" w14:textId="0B037E89" w:rsidR="00445460" w:rsidRDefault="00FD594A" w:rsidP="00445460">
      <w:pPr>
        <w:pStyle w:val="ListParagraph"/>
        <w:numPr>
          <w:ilvl w:val="0"/>
          <w:numId w:val="7"/>
        </w:numPr>
      </w:pPr>
      <w:r>
        <w:t>Phone Number</w:t>
      </w:r>
    </w:p>
    <w:p w14:paraId="5F52FC38" w14:textId="0DA2EC0E" w:rsidR="0012261D" w:rsidRDefault="0012261D" w:rsidP="00B82278">
      <w:pPr>
        <w:rPr>
          <w:b/>
          <w:bCs/>
        </w:rPr>
      </w:pPr>
    </w:p>
    <w:p w14:paraId="7CC20E55" w14:textId="7B089B75" w:rsidR="00445460" w:rsidRDefault="00445460" w:rsidP="00445460">
      <w:r>
        <w:rPr>
          <w:rStyle w:val="Heading2Char"/>
        </w:rPr>
        <w:t>IBalance interface</w:t>
      </w:r>
      <w:r w:rsidRPr="0023459B">
        <w:rPr>
          <w:rStyle w:val="Heading2Char"/>
        </w:rPr>
        <w:t>:</w:t>
      </w:r>
    </w:p>
    <w:p w14:paraId="3BACDA0D" w14:textId="249B5AF5" w:rsidR="00445460" w:rsidRDefault="00445460" w:rsidP="00445460">
      <w:r>
        <w:t xml:space="preserve">    IBalance interface should have below properties and methods.</w:t>
      </w:r>
    </w:p>
    <w:p w14:paraId="7135FDCF" w14:textId="77777777" w:rsidR="00445460" w:rsidRDefault="00445460" w:rsidP="00445460">
      <w:pPr>
        <w:ind w:firstLine="720"/>
      </w:pPr>
      <w:r>
        <w:t>Properties:</w:t>
      </w:r>
    </w:p>
    <w:p w14:paraId="1E8CA893" w14:textId="77777777" w:rsidR="00445460" w:rsidRDefault="00445460" w:rsidP="00445460">
      <w:pPr>
        <w:pStyle w:val="ListParagraph"/>
        <w:numPr>
          <w:ilvl w:val="0"/>
          <w:numId w:val="7"/>
        </w:numPr>
      </w:pPr>
      <w:r>
        <w:t>Balance</w:t>
      </w:r>
    </w:p>
    <w:p w14:paraId="0073FD1E" w14:textId="33A687E3" w:rsidR="00445460" w:rsidRDefault="00445460" w:rsidP="00B82278">
      <w:r>
        <w:rPr>
          <w:b/>
          <w:bCs/>
        </w:rPr>
        <w:tab/>
      </w:r>
      <w:r>
        <w:t>Methods:</w:t>
      </w:r>
    </w:p>
    <w:p w14:paraId="277E5285" w14:textId="54782C44" w:rsidR="00445460" w:rsidRDefault="00445460" w:rsidP="00445460">
      <w:pPr>
        <w:pStyle w:val="ListParagraph"/>
        <w:numPr>
          <w:ilvl w:val="0"/>
          <w:numId w:val="7"/>
        </w:numPr>
      </w:pPr>
      <w:r>
        <w:lastRenderedPageBreak/>
        <w:t>WalletRecharge</w:t>
      </w:r>
    </w:p>
    <w:p w14:paraId="3B4EC5A1" w14:textId="6AD77C01" w:rsidR="00445460" w:rsidRPr="00445460" w:rsidRDefault="00445460" w:rsidP="00445460">
      <w:pPr>
        <w:pStyle w:val="ListParagraph"/>
        <w:numPr>
          <w:ilvl w:val="0"/>
          <w:numId w:val="7"/>
        </w:numPr>
      </w:pPr>
      <w:r>
        <w:t>DeductBalance</w:t>
      </w:r>
    </w:p>
    <w:p w14:paraId="22A2C90F" w14:textId="77777777" w:rsidR="00445460" w:rsidRPr="00FD594A" w:rsidRDefault="00445460" w:rsidP="00B82278">
      <w:pPr>
        <w:rPr>
          <w:b/>
          <w:bCs/>
        </w:rPr>
      </w:pPr>
    </w:p>
    <w:p w14:paraId="11918E2B" w14:textId="12DD1844" w:rsidR="00F0390B" w:rsidRDefault="00F0390B" w:rsidP="00B82278">
      <w:r w:rsidRPr="0023459B">
        <w:rPr>
          <w:rStyle w:val="Heading2Char"/>
        </w:rPr>
        <w:t>User</w:t>
      </w:r>
      <w:r w:rsidR="0009016D">
        <w:rPr>
          <w:rStyle w:val="Heading2Char"/>
        </w:rPr>
        <w:t xml:space="preserve"> </w:t>
      </w:r>
      <w:r w:rsidR="0093083F">
        <w:rPr>
          <w:rStyle w:val="Heading2Char"/>
        </w:rPr>
        <w:t xml:space="preserve">Details </w:t>
      </w:r>
      <w:r w:rsidR="0023459B">
        <w:rPr>
          <w:rStyle w:val="Heading2Char"/>
        </w:rPr>
        <w:t>Class</w:t>
      </w:r>
      <w:r w:rsidR="007E73A7">
        <w:rPr>
          <w:rStyle w:val="Heading2Char"/>
        </w:rPr>
        <w:t xml:space="preserve"> inherits Personal details class and IBalance</w:t>
      </w:r>
      <w:r w:rsidR="003470BE" w:rsidRPr="0023459B">
        <w:rPr>
          <w:rStyle w:val="Heading2Char"/>
        </w:rPr>
        <w:t>:</w:t>
      </w:r>
    </w:p>
    <w:p w14:paraId="09EA478B" w14:textId="6209FDD2" w:rsidR="003470BE" w:rsidRDefault="003470BE" w:rsidP="003470BE">
      <w:r>
        <w:t xml:space="preserve">    User Registration Class should have below properties and methods.</w:t>
      </w:r>
    </w:p>
    <w:p w14:paraId="7BC745C8" w14:textId="5A0634E0" w:rsidR="003470BE" w:rsidRDefault="003470BE" w:rsidP="003470BE">
      <w:pPr>
        <w:ind w:firstLine="720"/>
      </w:pPr>
      <w:r>
        <w:t>Properties:</w:t>
      </w:r>
    </w:p>
    <w:p w14:paraId="5E5F54D3" w14:textId="003BCC1F" w:rsidR="00142CD8" w:rsidRDefault="00142CD8" w:rsidP="00142CD8">
      <w:pPr>
        <w:pStyle w:val="ListParagraph"/>
        <w:numPr>
          <w:ilvl w:val="0"/>
          <w:numId w:val="7"/>
        </w:numPr>
      </w:pPr>
      <w:r>
        <w:t>CardNumber(Auto generation- CMRL10</w:t>
      </w:r>
      <w:r w:rsidR="009A5193">
        <w:t>0</w:t>
      </w:r>
      <w:r>
        <w:t>1)</w:t>
      </w:r>
    </w:p>
    <w:p w14:paraId="4E609648" w14:textId="4C7F4540" w:rsidR="007E73A7" w:rsidRDefault="00437E29" w:rsidP="007E73A7">
      <w:pPr>
        <w:pStyle w:val="ListParagraph"/>
        <w:numPr>
          <w:ilvl w:val="0"/>
          <w:numId w:val="7"/>
        </w:numPr>
      </w:pPr>
      <w:r>
        <w:t>Balance</w:t>
      </w:r>
    </w:p>
    <w:p w14:paraId="67E658F1" w14:textId="57C37FBA" w:rsidR="00786D0C" w:rsidRDefault="00786D0C" w:rsidP="00786D0C">
      <w:pPr>
        <w:ind w:firstLine="720"/>
      </w:pPr>
      <w:r>
        <w:t>Methods:</w:t>
      </w:r>
    </w:p>
    <w:p w14:paraId="0AEEF84F" w14:textId="28E83979" w:rsidR="00786D0C" w:rsidRDefault="00786D0C" w:rsidP="00786D0C">
      <w:pPr>
        <w:pStyle w:val="ListParagraph"/>
        <w:numPr>
          <w:ilvl w:val="0"/>
          <w:numId w:val="7"/>
        </w:numPr>
      </w:pPr>
      <w:r>
        <w:t>WalletRecharge</w:t>
      </w:r>
    </w:p>
    <w:p w14:paraId="11B1F783" w14:textId="77777777" w:rsidR="00786D0C" w:rsidRPr="00445460" w:rsidRDefault="00786D0C" w:rsidP="00786D0C">
      <w:pPr>
        <w:pStyle w:val="ListParagraph"/>
        <w:numPr>
          <w:ilvl w:val="0"/>
          <w:numId w:val="7"/>
        </w:numPr>
      </w:pPr>
      <w:r>
        <w:t>DeductBalance</w:t>
      </w:r>
    </w:p>
    <w:p w14:paraId="7CDC5621" w14:textId="26D4479B" w:rsidR="0023459B" w:rsidRPr="0023459B" w:rsidRDefault="0023459B" w:rsidP="0023459B"/>
    <w:p w14:paraId="580C358C" w14:textId="75B3DFE1" w:rsidR="008B2298" w:rsidRDefault="008B2298" w:rsidP="0023459B">
      <w:pPr>
        <w:pStyle w:val="Heading2"/>
        <w:numPr>
          <w:ilvl w:val="0"/>
          <w:numId w:val="0"/>
        </w:numPr>
      </w:pPr>
      <w:r>
        <w:t>Travel Details</w:t>
      </w:r>
      <w:r w:rsidR="0023459B">
        <w:t xml:space="preserve"> Class</w:t>
      </w:r>
      <w:r>
        <w:t>:</w:t>
      </w:r>
    </w:p>
    <w:p w14:paraId="676F1300" w14:textId="5779A177" w:rsidR="008B2298" w:rsidRDefault="008B2298" w:rsidP="008B2298">
      <w:r>
        <w:t xml:space="preserve">    Travel Details Class should have below properties</w:t>
      </w:r>
      <w:r w:rsidR="00AC4A2D">
        <w:t>:</w:t>
      </w:r>
    </w:p>
    <w:p w14:paraId="1D6E94BE" w14:textId="77777777" w:rsidR="00AC4A2D" w:rsidRDefault="00AC4A2D" w:rsidP="00AC4A2D">
      <w:pPr>
        <w:ind w:firstLine="720"/>
      </w:pPr>
      <w:r>
        <w:tab/>
        <w:t>Properties:</w:t>
      </w:r>
    </w:p>
    <w:p w14:paraId="01EEEC4E" w14:textId="121C8B82" w:rsidR="007C41BB" w:rsidRDefault="007C41BB" w:rsidP="007C41BB">
      <w:pPr>
        <w:pStyle w:val="ListParagraph"/>
        <w:numPr>
          <w:ilvl w:val="1"/>
          <w:numId w:val="7"/>
        </w:numPr>
      </w:pPr>
      <w:r>
        <w:t>TravelId (Auto Generated -TID</w:t>
      </w:r>
      <w:r w:rsidR="009A5193">
        <w:t>20</w:t>
      </w:r>
      <w:r>
        <w:t>01)</w:t>
      </w:r>
    </w:p>
    <w:p w14:paraId="364D0960" w14:textId="10860EB5" w:rsidR="00AC4A2D" w:rsidRDefault="003D72C4" w:rsidP="0023459B">
      <w:pPr>
        <w:pStyle w:val="ListParagraph"/>
        <w:numPr>
          <w:ilvl w:val="1"/>
          <w:numId w:val="7"/>
        </w:numPr>
      </w:pPr>
      <w:r>
        <w:t>Card</w:t>
      </w:r>
      <w:r w:rsidR="004E2E3F">
        <w:t xml:space="preserve"> </w:t>
      </w:r>
      <w:r>
        <w:t>Number</w:t>
      </w:r>
    </w:p>
    <w:p w14:paraId="0A9B6F99" w14:textId="2A80EC26" w:rsidR="004E2E3F" w:rsidRDefault="007C41BB" w:rsidP="0023459B">
      <w:pPr>
        <w:pStyle w:val="ListParagraph"/>
        <w:numPr>
          <w:ilvl w:val="1"/>
          <w:numId w:val="7"/>
        </w:numPr>
      </w:pPr>
      <w:r>
        <w:t>FromLocation</w:t>
      </w:r>
    </w:p>
    <w:p w14:paraId="5758D405" w14:textId="32440379" w:rsidR="007C41BB" w:rsidRDefault="007C41BB" w:rsidP="0023459B">
      <w:pPr>
        <w:pStyle w:val="ListParagraph"/>
        <w:numPr>
          <w:ilvl w:val="1"/>
          <w:numId w:val="7"/>
        </w:numPr>
      </w:pPr>
      <w:r>
        <w:t>ToLocation</w:t>
      </w:r>
    </w:p>
    <w:p w14:paraId="389D3513" w14:textId="3F9FD558" w:rsidR="00AC4A2D" w:rsidRDefault="00E96DA4" w:rsidP="0023459B">
      <w:pPr>
        <w:pStyle w:val="ListParagraph"/>
        <w:numPr>
          <w:ilvl w:val="1"/>
          <w:numId w:val="7"/>
        </w:numPr>
      </w:pPr>
      <w:r>
        <w:t>Date</w:t>
      </w:r>
    </w:p>
    <w:p w14:paraId="71C875BF" w14:textId="454C58CB" w:rsidR="002049F0" w:rsidRDefault="002049F0" w:rsidP="0023459B">
      <w:pPr>
        <w:pStyle w:val="ListParagraph"/>
        <w:numPr>
          <w:ilvl w:val="1"/>
          <w:numId w:val="7"/>
        </w:numPr>
      </w:pPr>
      <w:r>
        <w:t>Travel Cost</w:t>
      </w:r>
    </w:p>
    <w:p w14:paraId="09826E71" w14:textId="4954C8B8" w:rsidR="003C2477" w:rsidRDefault="003C2477" w:rsidP="003C2477">
      <w:pPr>
        <w:pStyle w:val="Heading2"/>
        <w:numPr>
          <w:ilvl w:val="0"/>
          <w:numId w:val="0"/>
        </w:numPr>
      </w:pPr>
      <w:r>
        <w:t>TicketFair Details Class:</w:t>
      </w:r>
    </w:p>
    <w:p w14:paraId="54A5052C" w14:textId="77777777" w:rsidR="00F65309" w:rsidRPr="00F65309" w:rsidRDefault="00F65309" w:rsidP="00F65309"/>
    <w:p w14:paraId="2AD7503C" w14:textId="77C76DBA" w:rsidR="002326F5" w:rsidRDefault="002326F5" w:rsidP="002326F5">
      <w:r>
        <w:tab/>
        <w:t>Ticket Fair Details Class should have below properties:</w:t>
      </w:r>
    </w:p>
    <w:p w14:paraId="212DC9AB" w14:textId="38C98151" w:rsidR="002326F5" w:rsidRDefault="002326F5" w:rsidP="002326F5">
      <w:pPr>
        <w:ind w:firstLine="720"/>
      </w:pPr>
      <w:r>
        <w:tab/>
        <w:t>Properties:</w:t>
      </w:r>
    </w:p>
    <w:p w14:paraId="050A0A49" w14:textId="48E01226" w:rsidR="00932A01" w:rsidRDefault="00932A01" w:rsidP="002326F5">
      <w:pPr>
        <w:pStyle w:val="ListParagraph"/>
        <w:numPr>
          <w:ilvl w:val="0"/>
          <w:numId w:val="18"/>
        </w:numPr>
      </w:pPr>
      <w:r>
        <w:t>TicketID</w:t>
      </w:r>
      <w:r w:rsidR="0093083F">
        <w:t xml:space="preserve"> (Auto </w:t>
      </w:r>
      <w:r w:rsidR="00735E2F">
        <w:t xml:space="preserve">Generated </w:t>
      </w:r>
      <w:r w:rsidR="00364876">
        <w:t>–</w:t>
      </w:r>
      <w:r w:rsidR="00735E2F">
        <w:t xml:space="preserve"> </w:t>
      </w:r>
      <w:r w:rsidR="0093083F">
        <w:t>MR</w:t>
      </w:r>
      <w:r w:rsidR="00364876">
        <w:t>30</w:t>
      </w:r>
      <w:r w:rsidR="0093083F">
        <w:t>01)</w:t>
      </w:r>
    </w:p>
    <w:p w14:paraId="2572C6EF" w14:textId="1EF3AB94" w:rsidR="002326F5" w:rsidRDefault="002326F5" w:rsidP="002326F5">
      <w:pPr>
        <w:pStyle w:val="ListParagraph"/>
        <w:numPr>
          <w:ilvl w:val="0"/>
          <w:numId w:val="18"/>
        </w:numPr>
      </w:pPr>
      <w:r>
        <w:t>FromLocation</w:t>
      </w:r>
    </w:p>
    <w:p w14:paraId="30694F6E" w14:textId="0D0D5B8F" w:rsidR="002326F5" w:rsidRDefault="002326F5" w:rsidP="002326F5">
      <w:pPr>
        <w:pStyle w:val="ListParagraph"/>
        <w:numPr>
          <w:ilvl w:val="0"/>
          <w:numId w:val="18"/>
        </w:numPr>
      </w:pPr>
      <w:r>
        <w:t>ToLocation</w:t>
      </w:r>
    </w:p>
    <w:p w14:paraId="547E2A48" w14:textId="1FB6CB78" w:rsidR="002326F5" w:rsidRDefault="002326F5" w:rsidP="002326F5">
      <w:pPr>
        <w:pStyle w:val="ListParagraph"/>
        <w:numPr>
          <w:ilvl w:val="0"/>
          <w:numId w:val="18"/>
        </w:numPr>
      </w:pPr>
      <w:r>
        <w:t>TicketPrice</w:t>
      </w:r>
    </w:p>
    <w:p w14:paraId="42A88838" w14:textId="77777777" w:rsidR="00F65309" w:rsidRDefault="00F65309" w:rsidP="00F65309">
      <w:pPr>
        <w:pStyle w:val="ListParagraph"/>
        <w:ind w:left="2160"/>
      </w:pPr>
    </w:p>
    <w:p w14:paraId="598983A2" w14:textId="5AC52717" w:rsidR="0093083F" w:rsidRPr="0093083F" w:rsidRDefault="0093083F" w:rsidP="0093083F">
      <w:pPr>
        <w:rPr>
          <w:color w:val="FF0000"/>
        </w:rPr>
      </w:pPr>
      <w:r w:rsidRPr="0093083F">
        <w:rPr>
          <w:color w:val="FF0000"/>
        </w:rPr>
        <w:t>Default details of User Details cla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416CD" w14:paraId="05773588" w14:textId="77777777" w:rsidTr="006416CD">
        <w:tc>
          <w:tcPr>
            <w:tcW w:w="2337" w:type="dxa"/>
          </w:tcPr>
          <w:p w14:paraId="2B832504" w14:textId="62F1DEC3" w:rsidR="006416CD" w:rsidRPr="0061743F" w:rsidRDefault="006416CD" w:rsidP="002326F5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CardNumber</w:t>
            </w:r>
          </w:p>
        </w:tc>
        <w:tc>
          <w:tcPr>
            <w:tcW w:w="2337" w:type="dxa"/>
          </w:tcPr>
          <w:p w14:paraId="612FC56C" w14:textId="1B088C1E" w:rsidR="006416CD" w:rsidRPr="0061743F" w:rsidRDefault="006416CD" w:rsidP="002326F5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UserName</w:t>
            </w:r>
          </w:p>
        </w:tc>
        <w:tc>
          <w:tcPr>
            <w:tcW w:w="2338" w:type="dxa"/>
          </w:tcPr>
          <w:p w14:paraId="00B59834" w14:textId="2B9CF994" w:rsidR="006416CD" w:rsidRPr="0061743F" w:rsidRDefault="006416CD" w:rsidP="002326F5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Phone</w:t>
            </w:r>
          </w:p>
        </w:tc>
        <w:tc>
          <w:tcPr>
            <w:tcW w:w="2338" w:type="dxa"/>
          </w:tcPr>
          <w:p w14:paraId="519CBFCE" w14:textId="7A8F93C8" w:rsidR="006416CD" w:rsidRPr="0061743F" w:rsidRDefault="006416CD" w:rsidP="002326F5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Balance</w:t>
            </w:r>
          </w:p>
        </w:tc>
      </w:tr>
      <w:tr w:rsidR="006416CD" w14:paraId="297A8258" w14:textId="77777777" w:rsidTr="006416CD">
        <w:tc>
          <w:tcPr>
            <w:tcW w:w="2337" w:type="dxa"/>
          </w:tcPr>
          <w:p w14:paraId="494D4C5E" w14:textId="57252168" w:rsidR="006416CD" w:rsidRDefault="006416CD" w:rsidP="002326F5">
            <w:r>
              <w:t>CMRL10</w:t>
            </w:r>
            <w:r w:rsidR="00364876">
              <w:t>0</w:t>
            </w:r>
            <w:r>
              <w:t>1</w:t>
            </w:r>
          </w:p>
        </w:tc>
        <w:tc>
          <w:tcPr>
            <w:tcW w:w="2337" w:type="dxa"/>
          </w:tcPr>
          <w:p w14:paraId="35778133" w14:textId="0CBC2A50" w:rsidR="006416CD" w:rsidRDefault="006416CD" w:rsidP="002326F5">
            <w:r>
              <w:t>Ravi</w:t>
            </w:r>
          </w:p>
        </w:tc>
        <w:tc>
          <w:tcPr>
            <w:tcW w:w="2338" w:type="dxa"/>
          </w:tcPr>
          <w:p w14:paraId="44A44D34" w14:textId="067B0D9D" w:rsidR="006416CD" w:rsidRDefault="006416CD" w:rsidP="002326F5">
            <w:r>
              <w:t>98488</w:t>
            </w:r>
            <w:r w:rsidR="00364876">
              <w:t>12345</w:t>
            </w:r>
          </w:p>
        </w:tc>
        <w:tc>
          <w:tcPr>
            <w:tcW w:w="2338" w:type="dxa"/>
          </w:tcPr>
          <w:p w14:paraId="6E32AF43" w14:textId="335AAD44" w:rsidR="006416CD" w:rsidRDefault="006416CD" w:rsidP="002326F5">
            <w:r>
              <w:t>1000</w:t>
            </w:r>
          </w:p>
        </w:tc>
      </w:tr>
      <w:tr w:rsidR="006416CD" w14:paraId="060B03A7" w14:textId="77777777" w:rsidTr="006416CD">
        <w:tc>
          <w:tcPr>
            <w:tcW w:w="2337" w:type="dxa"/>
          </w:tcPr>
          <w:p w14:paraId="5BE73E1D" w14:textId="467F784F" w:rsidR="006416CD" w:rsidRDefault="006416CD" w:rsidP="002326F5">
            <w:r>
              <w:t>CMRL10</w:t>
            </w:r>
            <w:r w:rsidR="00364876">
              <w:t>0</w:t>
            </w:r>
            <w:r>
              <w:t>2</w:t>
            </w:r>
          </w:p>
        </w:tc>
        <w:tc>
          <w:tcPr>
            <w:tcW w:w="2337" w:type="dxa"/>
          </w:tcPr>
          <w:p w14:paraId="5146B7B3" w14:textId="1848E515" w:rsidR="006416CD" w:rsidRDefault="006416CD" w:rsidP="002326F5">
            <w:r>
              <w:t>Baskaran</w:t>
            </w:r>
          </w:p>
        </w:tc>
        <w:tc>
          <w:tcPr>
            <w:tcW w:w="2338" w:type="dxa"/>
          </w:tcPr>
          <w:p w14:paraId="21022DB7" w14:textId="45B6E1E1" w:rsidR="006416CD" w:rsidRDefault="006416CD" w:rsidP="002326F5">
            <w:r>
              <w:t>99488</w:t>
            </w:r>
            <w:r w:rsidR="00364876">
              <w:t>54321</w:t>
            </w:r>
          </w:p>
        </w:tc>
        <w:tc>
          <w:tcPr>
            <w:tcW w:w="2338" w:type="dxa"/>
          </w:tcPr>
          <w:p w14:paraId="6BA0773B" w14:textId="6D927999" w:rsidR="006416CD" w:rsidRDefault="006416CD" w:rsidP="002326F5">
            <w:r>
              <w:t>1000</w:t>
            </w:r>
          </w:p>
        </w:tc>
      </w:tr>
    </w:tbl>
    <w:p w14:paraId="5A75A163" w14:textId="567EAD13" w:rsidR="002326F5" w:rsidRDefault="002326F5" w:rsidP="002326F5"/>
    <w:p w14:paraId="54C29ED9" w14:textId="77777777" w:rsidR="00F65309" w:rsidRDefault="00F65309" w:rsidP="002326F5"/>
    <w:p w14:paraId="3D8C3693" w14:textId="77777777" w:rsidR="00113997" w:rsidRDefault="00113997" w:rsidP="002326F5"/>
    <w:p w14:paraId="48E0EEF4" w14:textId="6DD0E396" w:rsidR="0061743F" w:rsidRPr="002326F5" w:rsidRDefault="0061743F" w:rsidP="002326F5">
      <w:r w:rsidRPr="00B83F35">
        <w:rPr>
          <w:color w:val="FF0000"/>
        </w:rPr>
        <w:t>Default</w:t>
      </w:r>
      <w:r w:rsidR="00B83F35" w:rsidRPr="00B83F35">
        <w:rPr>
          <w:color w:val="FF0000"/>
        </w:rPr>
        <w:t xml:space="preserve"> Travel history</w:t>
      </w:r>
      <w:r w:rsidRPr="00B83F35">
        <w:rPr>
          <w:color w:val="FF0000"/>
        </w:rPr>
        <w:t xml:space="preserve"> Details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4"/>
        <w:gridCol w:w="1551"/>
        <w:gridCol w:w="1554"/>
        <w:gridCol w:w="1619"/>
        <w:gridCol w:w="1548"/>
        <w:gridCol w:w="1544"/>
      </w:tblGrid>
      <w:tr w:rsidR="0093083F" w14:paraId="59D2F6E3" w14:textId="77777777" w:rsidTr="0093083F">
        <w:tc>
          <w:tcPr>
            <w:tcW w:w="1558" w:type="dxa"/>
          </w:tcPr>
          <w:p w14:paraId="085B3351" w14:textId="4E1E0EBA" w:rsidR="0093083F" w:rsidRPr="0061743F" w:rsidRDefault="0093083F" w:rsidP="00B82278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TravelID</w:t>
            </w:r>
          </w:p>
        </w:tc>
        <w:tc>
          <w:tcPr>
            <w:tcW w:w="1558" w:type="dxa"/>
          </w:tcPr>
          <w:p w14:paraId="2DCC5044" w14:textId="49DC1A91" w:rsidR="0093083F" w:rsidRPr="0061743F" w:rsidRDefault="0093083F" w:rsidP="00B82278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CardNumber</w:t>
            </w:r>
          </w:p>
        </w:tc>
        <w:tc>
          <w:tcPr>
            <w:tcW w:w="1558" w:type="dxa"/>
          </w:tcPr>
          <w:p w14:paraId="12301021" w14:textId="7C5570F9" w:rsidR="0093083F" w:rsidRPr="0061743F" w:rsidRDefault="0093083F" w:rsidP="00B82278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FromLocation</w:t>
            </w:r>
          </w:p>
        </w:tc>
        <w:tc>
          <w:tcPr>
            <w:tcW w:w="1558" w:type="dxa"/>
          </w:tcPr>
          <w:p w14:paraId="58E78A25" w14:textId="691170B6" w:rsidR="0093083F" w:rsidRPr="0061743F" w:rsidRDefault="0093083F" w:rsidP="00B82278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ToLocation</w:t>
            </w:r>
          </w:p>
        </w:tc>
        <w:tc>
          <w:tcPr>
            <w:tcW w:w="1559" w:type="dxa"/>
          </w:tcPr>
          <w:p w14:paraId="45AB8435" w14:textId="6DC91B33" w:rsidR="0093083F" w:rsidRPr="0061743F" w:rsidRDefault="0093083F" w:rsidP="00B82278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Date</w:t>
            </w:r>
          </w:p>
        </w:tc>
        <w:tc>
          <w:tcPr>
            <w:tcW w:w="1559" w:type="dxa"/>
          </w:tcPr>
          <w:p w14:paraId="5FFBCC21" w14:textId="3AF41E7E" w:rsidR="0093083F" w:rsidRPr="0061743F" w:rsidRDefault="0093083F" w:rsidP="00B82278">
            <w:pPr>
              <w:rPr>
                <w:b/>
                <w:bCs/>
              </w:rPr>
            </w:pPr>
            <w:r w:rsidRPr="0061743F">
              <w:rPr>
                <w:b/>
                <w:bCs/>
              </w:rPr>
              <w:t>TravelCost</w:t>
            </w:r>
          </w:p>
        </w:tc>
      </w:tr>
      <w:tr w:rsidR="0093083F" w14:paraId="1B166358" w14:textId="77777777" w:rsidTr="0093083F">
        <w:tc>
          <w:tcPr>
            <w:tcW w:w="1558" w:type="dxa"/>
          </w:tcPr>
          <w:p w14:paraId="0D5647B2" w14:textId="0834855E" w:rsidR="0093083F" w:rsidRDefault="00735E2F" w:rsidP="00B82278">
            <w:r>
              <w:t>TID</w:t>
            </w:r>
            <w:r w:rsidR="00364876">
              <w:t>20</w:t>
            </w:r>
            <w:r>
              <w:t>01</w:t>
            </w:r>
          </w:p>
        </w:tc>
        <w:tc>
          <w:tcPr>
            <w:tcW w:w="1558" w:type="dxa"/>
          </w:tcPr>
          <w:p w14:paraId="42093A5A" w14:textId="08C84D12" w:rsidR="0093083F" w:rsidRDefault="00735E2F" w:rsidP="00B82278">
            <w:r>
              <w:t>CMRL10</w:t>
            </w:r>
            <w:r w:rsidR="00544575">
              <w:t>0</w:t>
            </w:r>
            <w:r>
              <w:t>1</w:t>
            </w:r>
          </w:p>
        </w:tc>
        <w:tc>
          <w:tcPr>
            <w:tcW w:w="1558" w:type="dxa"/>
          </w:tcPr>
          <w:p w14:paraId="77105B7E" w14:textId="6710D9ED" w:rsidR="0093083F" w:rsidRDefault="00735E2F" w:rsidP="00B82278">
            <w:r>
              <w:t>Airport</w:t>
            </w:r>
          </w:p>
        </w:tc>
        <w:tc>
          <w:tcPr>
            <w:tcW w:w="1558" w:type="dxa"/>
          </w:tcPr>
          <w:p w14:paraId="4992F7F2" w14:textId="628A4F04" w:rsidR="0093083F" w:rsidRDefault="00735E2F" w:rsidP="00B82278">
            <w:r>
              <w:t>Egmore</w:t>
            </w:r>
          </w:p>
        </w:tc>
        <w:tc>
          <w:tcPr>
            <w:tcW w:w="1559" w:type="dxa"/>
          </w:tcPr>
          <w:p w14:paraId="263ECC77" w14:textId="798EAD50" w:rsidR="0093083F" w:rsidRDefault="00735E2F" w:rsidP="00B82278">
            <w:r>
              <w:t>10/10/202</w:t>
            </w:r>
            <w:r w:rsidR="004102A2">
              <w:t>3</w:t>
            </w:r>
          </w:p>
        </w:tc>
        <w:tc>
          <w:tcPr>
            <w:tcW w:w="1559" w:type="dxa"/>
          </w:tcPr>
          <w:p w14:paraId="5236CAFE" w14:textId="7011D6C5" w:rsidR="0093083F" w:rsidRDefault="003D0E9E" w:rsidP="00B82278">
            <w:r>
              <w:t>55</w:t>
            </w:r>
          </w:p>
        </w:tc>
      </w:tr>
      <w:tr w:rsidR="0093083F" w14:paraId="67B2D1A1" w14:textId="77777777" w:rsidTr="0093083F">
        <w:tc>
          <w:tcPr>
            <w:tcW w:w="1558" w:type="dxa"/>
          </w:tcPr>
          <w:p w14:paraId="0FFE92E9" w14:textId="5C5BBADD" w:rsidR="0093083F" w:rsidRDefault="003D0E9E" w:rsidP="00B82278">
            <w:r>
              <w:t>TID</w:t>
            </w:r>
            <w:r w:rsidR="00364876">
              <w:t>20</w:t>
            </w:r>
            <w:r>
              <w:t>02</w:t>
            </w:r>
          </w:p>
        </w:tc>
        <w:tc>
          <w:tcPr>
            <w:tcW w:w="1558" w:type="dxa"/>
          </w:tcPr>
          <w:p w14:paraId="3456A400" w14:textId="074170A0" w:rsidR="0093083F" w:rsidRDefault="003D0E9E" w:rsidP="00B82278">
            <w:r>
              <w:t>CMRL10</w:t>
            </w:r>
            <w:r w:rsidR="00544575">
              <w:t>0</w:t>
            </w:r>
            <w:r>
              <w:t>1</w:t>
            </w:r>
          </w:p>
        </w:tc>
        <w:tc>
          <w:tcPr>
            <w:tcW w:w="1558" w:type="dxa"/>
          </w:tcPr>
          <w:p w14:paraId="7ADE660B" w14:textId="25431258" w:rsidR="0093083F" w:rsidRDefault="003D0E9E" w:rsidP="00B82278">
            <w:r>
              <w:t>Egmore</w:t>
            </w:r>
          </w:p>
        </w:tc>
        <w:tc>
          <w:tcPr>
            <w:tcW w:w="1558" w:type="dxa"/>
          </w:tcPr>
          <w:p w14:paraId="40FDB03A" w14:textId="4C5B63BC" w:rsidR="0093083F" w:rsidRDefault="003D0E9E" w:rsidP="00B82278">
            <w:r>
              <w:t>Koyambedu</w:t>
            </w:r>
          </w:p>
        </w:tc>
        <w:tc>
          <w:tcPr>
            <w:tcW w:w="1559" w:type="dxa"/>
          </w:tcPr>
          <w:p w14:paraId="5F5E8134" w14:textId="03B11248" w:rsidR="0093083F" w:rsidRDefault="003D0E9E" w:rsidP="00B82278">
            <w:r>
              <w:t>10/10/202</w:t>
            </w:r>
            <w:r w:rsidR="004102A2">
              <w:t>3</w:t>
            </w:r>
          </w:p>
        </w:tc>
        <w:tc>
          <w:tcPr>
            <w:tcW w:w="1559" w:type="dxa"/>
          </w:tcPr>
          <w:p w14:paraId="478F8374" w14:textId="195B84A3" w:rsidR="0093083F" w:rsidRDefault="003D0E9E" w:rsidP="00B82278">
            <w:r>
              <w:t>32</w:t>
            </w:r>
          </w:p>
        </w:tc>
      </w:tr>
      <w:tr w:rsidR="0093083F" w14:paraId="16E0A348" w14:textId="77777777" w:rsidTr="0093083F">
        <w:tc>
          <w:tcPr>
            <w:tcW w:w="1558" w:type="dxa"/>
          </w:tcPr>
          <w:p w14:paraId="62633245" w14:textId="4F4A7AC0" w:rsidR="0093083F" w:rsidRDefault="00ED7BCF" w:rsidP="00B82278">
            <w:r>
              <w:t>TID</w:t>
            </w:r>
            <w:r w:rsidR="00364876">
              <w:t>20</w:t>
            </w:r>
            <w:r>
              <w:t>03</w:t>
            </w:r>
          </w:p>
        </w:tc>
        <w:tc>
          <w:tcPr>
            <w:tcW w:w="1558" w:type="dxa"/>
          </w:tcPr>
          <w:p w14:paraId="128C6420" w14:textId="748A6FBB" w:rsidR="0093083F" w:rsidRDefault="00ED7BCF" w:rsidP="00B82278">
            <w:r>
              <w:t>CMRL10</w:t>
            </w:r>
            <w:r w:rsidR="00544575">
              <w:t>0</w:t>
            </w:r>
            <w:r>
              <w:t>2</w:t>
            </w:r>
          </w:p>
        </w:tc>
        <w:tc>
          <w:tcPr>
            <w:tcW w:w="1558" w:type="dxa"/>
          </w:tcPr>
          <w:p w14:paraId="2EE9D80C" w14:textId="1FA792AB" w:rsidR="0093083F" w:rsidRDefault="00ED7BCF" w:rsidP="00B82278">
            <w:r>
              <w:t>Alandur</w:t>
            </w:r>
          </w:p>
        </w:tc>
        <w:tc>
          <w:tcPr>
            <w:tcW w:w="1558" w:type="dxa"/>
          </w:tcPr>
          <w:p w14:paraId="5C121595" w14:textId="0D85C52D" w:rsidR="0093083F" w:rsidRDefault="00ED7BCF" w:rsidP="00B82278">
            <w:r>
              <w:t>Koyambedu</w:t>
            </w:r>
          </w:p>
        </w:tc>
        <w:tc>
          <w:tcPr>
            <w:tcW w:w="1559" w:type="dxa"/>
          </w:tcPr>
          <w:p w14:paraId="3CD2CB12" w14:textId="7F2A90E6" w:rsidR="0093083F" w:rsidRDefault="00ED7BCF" w:rsidP="00B82278">
            <w:r>
              <w:t>10/11/202</w:t>
            </w:r>
            <w:r w:rsidR="004102A2">
              <w:t>3</w:t>
            </w:r>
          </w:p>
        </w:tc>
        <w:tc>
          <w:tcPr>
            <w:tcW w:w="1559" w:type="dxa"/>
          </w:tcPr>
          <w:p w14:paraId="7DC5587D" w14:textId="6A7D43BC" w:rsidR="0093083F" w:rsidRDefault="00ED7BCF" w:rsidP="00B82278">
            <w:r>
              <w:t>25</w:t>
            </w:r>
          </w:p>
        </w:tc>
      </w:tr>
      <w:tr w:rsidR="00ED7BCF" w14:paraId="1898B0D1" w14:textId="77777777" w:rsidTr="0093083F">
        <w:tc>
          <w:tcPr>
            <w:tcW w:w="1558" w:type="dxa"/>
          </w:tcPr>
          <w:p w14:paraId="7DE618A6" w14:textId="2B3419A3" w:rsidR="00ED7BCF" w:rsidRDefault="00ED7BCF" w:rsidP="00B82278">
            <w:r>
              <w:t>TID</w:t>
            </w:r>
            <w:r w:rsidR="00544575">
              <w:t>20</w:t>
            </w:r>
            <w:r>
              <w:t>0</w:t>
            </w:r>
            <w:r w:rsidR="00544575">
              <w:t>4</w:t>
            </w:r>
          </w:p>
        </w:tc>
        <w:tc>
          <w:tcPr>
            <w:tcW w:w="1558" w:type="dxa"/>
          </w:tcPr>
          <w:p w14:paraId="7F4C8EB0" w14:textId="7DED4F51" w:rsidR="00ED7BCF" w:rsidRDefault="00ED7BCF" w:rsidP="00B82278">
            <w:r>
              <w:t>CMRL10</w:t>
            </w:r>
            <w:r w:rsidR="00544575">
              <w:t>0</w:t>
            </w:r>
            <w:r>
              <w:t>2</w:t>
            </w:r>
          </w:p>
        </w:tc>
        <w:tc>
          <w:tcPr>
            <w:tcW w:w="1558" w:type="dxa"/>
          </w:tcPr>
          <w:p w14:paraId="370AF5D7" w14:textId="51C7416B" w:rsidR="00ED7BCF" w:rsidRDefault="0061743F" w:rsidP="00B82278">
            <w:r>
              <w:t>Egmore</w:t>
            </w:r>
          </w:p>
        </w:tc>
        <w:tc>
          <w:tcPr>
            <w:tcW w:w="1558" w:type="dxa"/>
          </w:tcPr>
          <w:p w14:paraId="3A861558" w14:textId="13F2C354" w:rsidR="00ED7BCF" w:rsidRDefault="0061743F" w:rsidP="00B82278">
            <w:r>
              <w:t>Thirumangalam</w:t>
            </w:r>
          </w:p>
        </w:tc>
        <w:tc>
          <w:tcPr>
            <w:tcW w:w="1559" w:type="dxa"/>
          </w:tcPr>
          <w:p w14:paraId="44ED9B73" w14:textId="390A0F0A" w:rsidR="00ED7BCF" w:rsidRDefault="0061743F" w:rsidP="00B82278">
            <w:r>
              <w:t>10/11/202</w:t>
            </w:r>
            <w:r w:rsidR="004102A2">
              <w:t>3</w:t>
            </w:r>
          </w:p>
        </w:tc>
        <w:tc>
          <w:tcPr>
            <w:tcW w:w="1559" w:type="dxa"/>
          </w:tcPr>
          <w:p w14:paraId="6A715361" w14:textId="6585BE37" w:rsidR="00ED7BCF" w:rsidRDefault="0061743F" w:rsidP="00B82278">
            <w:r>
              <w:t>25</w:t>
            </w:r>
          </w:p>
        </w:tc>
      </w:tr>
    </w:tbl>
    <w:p w14:paraId="086D3A32" w14:textId="59C44A04" w:rsidR="003F09BB" w:rsidRDefault="003F09BB" w:rsidP="00B82278"/>
    <w:p w14:paraId="5A585DE8" w14:textId="77777777" w:rsidR="00F65309" w:rsidRDefault="00F65309" w:rsidP="00B82278"/>
    <w:p w14:paraId="0602AAF8" w14:textId="559A2F0F" w:rsidR="00B83F35" w:rsidRPr="00DF5B74" w:rsidRDefault="00B83F35" w:rsidP="00B82278">
      <w:pPr>
        <w:rPr>
          <w:color w:val="FF0000"/>
        </w:rPr>
      </w:pPr>
      <w:r w:rsidRPr="00DF5B74">
        <w:rPr>
          <w:color w:val="FF0000"/>
        </w:rPr>
        <w:t>Default Ticket</w:t>
      </w:r>
      <w:r w:rsidR="00930065" w:rsidRPr="00DF5B74">
        <w:rPr>
          <w:color w:val="FF0000"/>
        </w:rPr>
        <w:t xml:space="preserve"> Fai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30065" w14:paraId="63B73813" w14:textId="77777777" w:rsidTr="00930065">
        <w:tc>
          <w:tcPr>
            <w:tcW w:w="2337" w:type="dxa"/>
          </w:tcPr>
          <w:p w14:paraId="3AB4B013" w14:textId="17CD6F18" w:rsidR="00930065" w:rsidRPr="00930065" w:rsidRDefault="00930065" w:rsidP="00B82278">
            <w:pPr>
              <w:rPr>
                <w:b/>
                <w:bCs/>
              </w:rPr>
            </w:pPr>
            <w:r w:rsidRPr="00930065">
              <w:rPr>
                <w:b/>
                <w:bCs/>
              </w:rPr>
              <w:t>Ticke</w:t>
            </w:r>
            <w:r w:rsidR="00935A9D">
              <w:rPr>
                <w:b/>
                <w:bCs/>
              </w:rPr>
              <w:t>t</w:t>
            </w:r>
            <w:r w:rsidRPr="00930065">
              <w:rPr>
                <w:b/>
                <w:bCs/>
              </w:rPr>
              <w:t>ID</w:t>
            </w:r>
          </w:p>
        </w:tc>
        <w:tc>
          <w:tcPr>
            <w:tcW w:w="2337" w:type="dxa"/>
          </w:tcPr>
          <w:p w14:paraId="40D39C5F" w14:textId="5C952DE2" w:rsidR="00930065" w:rsidRPr="00930065" w:rsidRDefault="00930065" w:rsidP="00B82278">
            <w:pPr>
              <w:rPr>
                <w:b/>
                <w:bCs/>
              </w:rPr>
            </w:pPr>
            <w:r w:rsidRPr="00930065">
              <w:rPr>
                <w:b/>
                <w:bCs/>
              </w:rPr>
              <w:t>FromLocation</w:t>
            </w:r>
          </w:p>
        </w:tc>
        <w:tc>
          <w:tcPr>
            <w:tcW w:w="2338" w:type="dxa"/>
          </w:tcPr>
          <w:p w14:paraId="1122CFB1" w14:textId="6BE9849E" w:rsidR="00930065" w:rsidRPr="00930065" w:rsidRDefault="00930065" w:rsidP="00B82278">
            <w:pPr>
              <w:rPr>
                <w:b/>
                <w:bCs/>
              </w:rPr>
            </w:pPr>
            <w:r w:rsidRPr="00930065">
              <w:rPr>
                <w:b/>
                <w:bCs/>
              </w:rPr>
              <w:t>ToLocation</w:t>
            </w:r>
          </w:p>
        </w:tc>
        <w:tc>
          <w:tcPr>
            <w:tcW w:w="2338" w:type="dxa"/>
          </w:tcPr>
          <w:p w14:paraId="7F867158" w14:textId="19A2C2FA" w:rsidR="00930065" w:rsidRPr="00930065" w:rsidRDefault="00930065" w:rsidP="00B82278">
            <w:pPr>
              <w:rPr>
                <w:b/>
                <w:bCs/>
              </w:rPr>
            </w:pPr>
            <w:r w:rsidRPr="00930065">
              <w:rPr>
                <w:b/>
                <w:bCs/>
              </w:rPr>
              <w:t>Fair</w:t>
            </w:r>
          </w:p>
        </w:tc>
      </w:tr>
      <w:tr w:rsidR="00930065" w14:paraId="4A4AF878" w14:textId="77777777" w:rsidTr="00930065">
        <w:tc>
          <w:tcPr>
            <w:tcW w:w="2337" w:type="dxa"/>
          </w:tcPr>
          <w:p w14:paraId="06EF1B87" w14:textId="25422698" w:rsidR="00930065" w:rsidRDefault="00930065" w:rsidP="00B82278">
            <w:r>
              <w:t>MR</w:t>
            </w:r>
            <w:r w:rsidR="00544575">
              <w:t>30</w:t>
            </w:r>
            <w:r>
              <w:t>01</w:t>
            </w:r>
          </w:p>
        </w:tc>
        <w:tc>
          <w:tcPr>
            <w:tcW w:w="2337" w:type="dxa"/>
          </w:tcPr>
          <w:p w14:paraId="1DFFCFBB" w14:textId="1EF484BA" w:rsidR="00930065" w:rsidRDefault="00930065" w:rsidP="00B82278">
            <w:r>
              <w:t>Airport</w:t>
            </w:r>
          </w:p>
        </w:tc>
        <w:tc>
          <w:tcPr>
            <w:tcW w:w="2338" w:type="dxa"/>
          </w:tcPr>
          <w:p w14:paraId="79D0E98F" w14:textId="67ECD5D7" w:rsidR="00930065" w:rsidRDefault="00333373" w:rsidP="00B82278">
            <w:r>
              <w:t>Egmore</w:t>
            </w:r>
          </w:p>
        </w:tc>
        <w:tc>
          <w:tcPr>
            <w:tcW w:w="2338" w:type="dxa"/>
          </w:tcPr>
          <w:p w14:paraId="5E9D0EBB" w14:textId="0DB6E120" w:rsidR="00930065" w:rsidRDefault="00333373" w:rsidP="00B82278">
            <w:r>
              <w:t>55</w:t>
            </w:r>
          </w:p>
        </w:tc>
      </w:tr>
      <w:tr w:rsidR="00930065" w14:paraId="32344DF1" w14:textId="77777777" w:rsidTr="00930065">
        <w:tc>
          <w:tcPr>
            <w:tcW w:w="2337" w:type="dxa"/>
          </w:tcPr>
          <w:p w14:paraId="392AF9F2" w14:textId="0E9EAFCD" w:rsidR="00930065" w:rsidRDefault="00333373" w:rsidP="00B82278">
            <w:r>
              <w:t>MR</w:t>
            </w:r>
            <w:r w:rsidR="00544575">
              <w:t>30</w:t>
            </w:r>
            <w:r>
              <w:t>02</w:t>
            </w:r>
          </w:p>
        </w:tc>
        <w:tc>
          <w:tcPr>
            <w:tcW w:w="2337" w:type="dxa"/>
          </w:tcPr>
          <w:p w14:paraId="40C39766" w14:textId="1A085C4D" w:rsidR="00930065" w:rsidRDefault="00333373" w:rsidP="00B82278">
            <w:r>
              <w:t>Airport</w:t>
            </w:r>
          </w:p>
        </w:tc>
        <w:tc>
          <w:tcPr>
            <w:tcW w:w="2338" w:type="dxa"/>
          </w:tcPr>
          <w:p w14:paraId="2A93FFC5" w14:textId="25082D67" w:rsidR="00930065" w:rsidRDefault="00333373" w:rsidP="00B82278">
            <w:r>
              <w:t>Koyambedu</w:t>
            </w:r>
          </w:p>
        </w:tc>
        <w:tc>
          <w:tcPr>
            <w:tcW w:w="2338" w:type="dxa"/>
          </w:tcPr>
          <w:p w14:paraId="0AC7E8A2" w14:textId="05DF6E89" w:rsidR="00930065" w:rsidRDefault="00B873D7" w:rsidP="00B82278">
            <w:r>
              <w:t>25</w:t>
            </w:r>
          </w:p>
        </w:tc>
      </w:tr>
      <w:tr w:rsidR="00930065" w14:paraId="77758F44" w14:textId="77777777" w:rsidTr="00930065">
        <w:tc>
          <w:tcPr>
            <w:tcW w:w="2337" w:type="dxa"/>
          </w:tcPr>
          <w:p w14:paraId="1B9EEE25" w14:textId="0346AD7D" w:rsidR="00930065" w:rsidRDefault="00B873D7" w:rsidP="00B82278">
            <w:r>
              <w:t>MR</w:t>
            </w:r>
            <w:r w:rsidR="00544575">
              <w:t>30</w:t>
            </w:r>
            <w:r>
              <w:t>03</w:t>
            </w:r>
          </w:p>
        </w:tc>
        <w:tc>
          <w:tcPr>
            <w:tcW w:w="2337" w:type="dxa"/>
          </w:tcPr>
          <w:p w14:paraId="3B22C1E1" w14:textId="4370155B" w:rsidR="00930065" w:rsidRDefault="00B873D7" w:rsidP="00B82278">
            <w:r>
              <w:t>Alandur</w:t>
            </w:r>
          </w:p>
        </w:tc>
        <w:tc>
          <w:tcPr>
            <w:tcW w:w="2338" w:type="dxa"/>
          </w:tcPr>
          <w:p w14:paraId="3F74B6AB" w14:textId="4D620994" w:rsidR="00930065" w:rsidRDefault="00B873D7" w:rsidP="00B82278">
            <w:r>
              <w:t>Koyambedu</w:t>
            </w:r>
          </w:p>
        </w:tc>
        <w:tc>
          <w:tcPr>
            <w:tcW w:w="2338" w:type="dxa"/>
          </w:tcPr>
          <w:p w14:paraId="7B90A778" w14:textId="06852574" w:rsidR="00930065" w:rsidRDefault="00B873D7" w:rsidP="00B82278">
            <w:r>
              <w:t>25</w:t>
            </w:r>
          </w:p>
        </w:tc>
      </w:tr>
      <w:tr w:rsidR="00930065" w14:paraId="3132B0B5" w14:textId="77777777" w:rsidTr="00930065">
        <w:tc>
          <w:tcPr>
            <w:tcW w:w="2337" w:type="dxa"/>
          </w:tcPr>
          <w:p w14:paraId="74061A76" w14:textId="18413691" w:rsidR="00930065" w:rsidRDefault="00B873D7" w:rsidP="00B82278">
            <w:r>
              <w:t>MR</w:t>
            </w:r>
            <w:r w:rsidR="00544575">
              <w:t>30</w:t>
            </w:r>
            <w:r>
              <w:t>04</w:t>
            </w:r>
          </w:p>
        </w:tc>
        <w:tc>
          <w:tcPr>
            <w:tcW w:w="2337" w:type="dxa"/>
          </w:tcPr>
          <w:p w14:paraId="29321D53" w14:textId="5BFF37DB" w:rsidR="00930065" w:rsidRDefault="00701BD8" w:rsidP="00B82278">
            <w:r>
              <w:t>Koyambedu</w:t>
            </w:r>
          </w:p>
        </w:tc>
        <w:tc>
          <w:tcPr>
            <w:tcW w:w="2338" w:type="dxa"/>
          </w:tcPr>
          <w:p w14:paraId="029BC7C2" w14:textId="6E92ADAC" w:rsidR="00930065" w:rsidRDefault="00701BD8" w:rsidP="00B82278">
            <w:r>
              <w:t>Egmore</w:t>
            </w:r>
          </w:p>
        </w:tc>
        <w:tc>
          <w:tcPr>
            <w:tcW w:w="2338" w:type="dxa"/>
          </w:tcPr>
          <w:p w14:paraId="2D4AFF58" w14:textId="0DD1B66D" w:rsidR="00930065" w:rsidRDefault="00701BD8" w:rsidP="00B82278">
            <w:r>
              <w:t>32</w:t>
            </w:r>
          </w:p>
        </w:tc>
      </w:tr>
      <w:tr w:rsidR="00930065" w14:paraId="4D3F9E58" w14:textId="77777777" w:rsidTr="00930065">
        <w:tc>
          <w:tcPr>
            <w:tcW w:w="2337" w:type="dxa"/>
          </w:tcPr>
          <w:p w14:paraId="00B1E327" w14:textId="15FFD6D8" w:rsidR="00930065" w:rsidRDefault="00701BD8" w:rsidP="00B82278">
            <w:r>
              <w:t>MR</w:t>
            </w:r>
            <w:r w:rsidR="00544575">
              <w:t>30</w:t>
            </w:r>
            <w:r>
              <w:t>05</w:t>
            </w:r>
          </w:p>
        </w:tc>
        <w:tc>
          <w:tcPr>
            <w:tcW w:w="2337" w:type="dxa"/>
          </w:tcPr>
          <w:p w14:paraId="43640903" w14:textId="2AAEDDBD" w:rsidR="00930065" w:rsidRDefault="00571AB5" w:rsidP="00B82278">
            <w:r>
              <w:t>Vadapalani</w:t>
            </w:r>
          </w:p>
        </w:tc>
        <w:tc>
          <w:tcPr>
            <w:tcW w:w="2338" w:type="dxa"/>
          </w:tcPr>
          <w:p w14:paraId="6FBA9A9E" w14:textId="26A093EF" w:rsidR="00930065" w:rsidRDefault="00571AB5" w:rsidP="00B82278">
            <w:r>
              <w:t>Egmore</w:t>
            </w:r>
          </w:p>
        </w:tc>
        <w:tc>
          <w:tcPr>
            <w:tcW w:w="2338" w:type="dxa"/>
          </w:tcPr>
          <w:p w14:paraId="64CAA598" w14:textId="3EF0235E" w:rsidR="00930065" w:rsidRDefault="00571AB5" w:rsidP="00B82278">
            <w:r>
              <w:t>45</w:t>
            </w:r>
          </w:p>
        </w:tc>
      </w:tr>
      <w:tr w:rsidR="00571AB5" w14:paraId="1799451F" w14:textId="77777777" w:rsidTr="00930065">
        <w:tc>
          <w:tcPr>
            <w:tcW w:w="2337" w:type="dxa"/>
          </w:tcPr>
          <w:p w14:paraId="27715D4F" w14:textId="3ED72490" w:rsidR="00571AB5" w:rsidRDefault="00571AB5" w:rsidP="00B82278">
            <w:r>
              <w:t>MR</w:t>
            </w:r>
            <w:r w:rsidR="00544575">
              <w:t>30</w:t>
            </w:r>
            <w:r>
              <w:t>06</w:t>
            </w:r>
          </w:p>
        </w:tc>
        <w:tc>
          <w:tcPr>
            <w:tcW w:w="2337" w:type="dxa"/>
          </w:tcPr>
          <w:p w14:paraId="431559B2" w14:textId="7E0FCCA5" w:rsidR="00571AB5" w:rsidRDefault="00571AB5" w:rsidP="00B82278">
            <w:r>
              <w:t>Arumbakkam</w:t>
            </w:r>
          </w:p>
        </w:tc>
        <w:tc>
          <w:tcPr>
            <w:tcW w:w="2338" w:type="dxa"/>
          </w:tcPr>
          <w:p w14:paraId="251ECBC5" w14:textId="4AC32A90" w:rsidR="00571AB5" w:rsidRDefault="00571AB5" w:rsidP="00B82278">
            <w:r>
              <w:t>Egmore</w:t>
            </w:r>
          </w:p>
        </w:tc>
        <w:tc>
          <w:tcPr>
            <w:tcW w:w="2338" w:type="dxa"/>
          </w:tcPr>
          <w:p w14:paraId="297C10B2" w14:textId="0C8B7E63" w:rsidR="00571AB5" w:rsidRDefault="00FE3207" w:rsidP="00B82278">
            <w:r>
              <w:t>25</w:t>
            </w:r>
          </w:p>
        </w:tc>
      </w:tr>
      <w:tr w:rsidR="00FE3207" w14:paraId="5F9DA3CF" w14:textId="77777777" w:rsidTr="00930065">
        <w:tc>
          <w:tcPr>
            <w:tcW w:w="2337" w:type="dxa"/>
          </w:tcPr>
          <w:p w14:paraId="6333681E" w14:textId="1B8026CD" w:rsidR="00FE3207" w:rsidRDefault="00FE3207" w:rsidP="00B82278">
            <w:r>
              <w:t>MR</w:t>
            </w:r>
            <w:r w:rsidR="00544575">
              <w:t>30</w:t>
            </w:r>
            <w:r>
              <w:t>07</w:t>
            </w:r>
          </w:p>
        </w:tc>
        <w:tc>
          <w:tcPr>
            <w:tcW w:w="2337" w:type="dxa"/>
          </w:tcPr>
          <w:p w14:paraId="462E254F" w14:textId="0CACB865" w:rsidR="00FE3207" w:rsidRDefault="00FE3207" w:rsidP="00B82278">
            <w:r>
              <w:t>Vadapalani</w:t>
            </w:r>
          </w:p>
        </w:tc>
        <w:tc>
          <w:tcPr>
            <w:tcW w:w="2338" w:type="dxa"/>
          </w:tcPr>
          <w:p w14:paraId="735A1C71" w14:textId="2F930247" w:rsidR="00FE3207" w:rsidRDefault="00FE3207" w:rsidP="00B82278">
            <w:r>
              <w:t>Koyambedu</w:t>
            </w:r>
          </w:p>
        </w:tc>
        <w:tc>
          <w:tcPr>
            <w:tcW w:w="2338" w:type="dxa"/>
          </w:tcPr>
          <w:p w14:paraId="63020599" w14:textId="4F759B48" w:rsidR="00FE3207" w:rsidRDefault="00FE3207" w:rsidP="00B82278">
            <w:r>
              <w:t>25</w:t>
            </w:r>
          </w:p>
        </w:tc>
      </w:tr>
      <w:tr w:rsidR="00FE3207" w14:paraId="78F3060F" w14:textId="77777777" w:rsidTr="00930065">
        <w:tc>
          <w:tcPr>
            <w:tcW w:w="2337" w:type="dxa"/>
          </w:tcPr>
          <w:p w14:paraId="302C0DCD" w14:textId="7D67C631" w:rsidR="00FE3207" w:rsidRDefault="00FE3207" w:rsidP="00B82278">
            <w:r>
              <w:t>MR</w:t>
            </w:r>
            <w:r w:rsidR="00544575">
              <w:t>30</w:t>
            </w:r>
            <w:r>
              <w:t>0</w:t>
            </w:r>
            <w:r w:rsidR="0021760E">
              <w:t>8</w:t>
            </w:r>
          </w:p>
        </w:tc>
        <w:tc>
          <w:tcPr>
            <w:tcW w:w="2337" w:type="dxa"/>
          </w:tcPr>
          <w:p w14:paraId="251A3450" w14:textId="3131685A" w:rsidR="00FE3207" w:rsidRDefault="0021760E" w:rsidP="00B82278">
            <w:r>
              <w:t>Arumbakkam</w:t>
            </w:r>
          </w:p>
        </w:tc>
        <w:tc>
          <w:tcPr>
            <w:tcW w:w="2338" w:type="dxa"/>
          </w:tcPr>
          <w:p w14:paraId="7955956F" w14:textId="7334440C" w:rsidR="00FE3207" w:rsidRDefault="00C70842" w:rsidP="00B82278">
            <w:r>
              <w:t>0</w:t>
            </w:r>
          </w:p>
        </w:tc>
        <w:tc>
          <w:tcPr>
            <w:tcW w:w="2338" w:type="dxa"/>
          </w:tcPr>
          <w:p w14:paraId="6352C240" w14:textId="3E5C539C" w:rsidR="00FE3207" w:rsidRDefault="0021760E" w:rsidP="00B82278">
            <w:r>
              <w:t>16</w:t>
            </w:r>
          </w:p>
        </w:tc>
      </w:tr>
    </w:tbl>
    <w:p w14:paraId="170C2DF1" w14:textId="77777777" w:rsidR="00930065" w:rsidRDefault="00930065" w:rsidP="00B82278"/>
    <w:p w14:paraId="16642BF2" w14:textId="77777777" w:rsidR="0012261D" w:rsidRDefault="0012261D" w:rsidP="0012261D">
      <w:pPr>
        <w:pStyle w:val="ListParagraph"/>
      </w:pPr>
    </w:p>
    <w:sectPr w:rsidR="001226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36322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665E30"/>
    <w:multiLevelType w:val="hybridMultilevel"/>
    <w:tmpl w:val="8F4AB43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F163CC"/>
    <w:multiLevelType w:val="hybridMultilevel"/>
    <w:tmpl w:val="CDD4DEE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BBF0548"/>
    <w:multiLevelType w:val="hybridMultilevel"/>
    <w:tmpl w:val="8D50C6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4AE4443"/>
    <w:multiLevelType w:val="hybridMultilevel"/>
    <w:tmpl w:val="E4343F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C63B36"/>
    <w:multiLevelType w:val="hybridMultilevel"/>
    <w:tmpl w:val="DDC42BD4"/>
    <w:lvl w:ilvl="0" w:tplc="940653F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1D2AD2"/>
    <w:multiLevelType w:val="hybridMultilevel"/>
    <w:tmpl w:val="31E6A9E0"/>
    <w:lvl w:ilvl="0" w:tplc="72B2A5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A62409"/>
    <w:multiLevelType w:val="hybridMultilevel"/>
    <w:tmpl w:val="6E4845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252904010">
    <w:abstractNumId w:val="12"/>
  </w:num>
  <w:num w:numId="2" w16cid:durableId="739787699">
    <w:abstractNumId w:val="2"/>
  </w:num>
  <w:num w:numId="3" w16cid:durableId="1381710790">
    <w:abstractNumId w:val="10"/>
  </w:num>
  <w:num w:numId="4" w16cid:durableId="391731138">
    <w:abstractNumId w:val="17"/>
  </w:num>
  <w:num w:numId="5" w16cid:durableId="1133212145">
    <w:abstractNumId w:val="16"/>
  </w:num>
  <w:num w:numId="6" w16cid:durableId="563610622">
    <w:abstractNumId w:val="15"/>
  </w:num>
  <w:num w:numId="7" w16cid:durableId="1262033824">
    <w:abstractNumId w:val="3"/>
  </w:num>
  <w:num w:numId="8" w16cid:durableId="465776115">
    <w:abstractNumId w:val="0"/>
  </w:num>
  <w:num w:numId="9" w16cid:durableId="1655720926">
    <w:abstractNumId w:val="8"/>
  </w:num>
  <w:num w:numId="10" w16cid:durableId="152063608">
    <w:abstractNumId w:val="9"/>
  </w:num>
  <w:num w:numId="11" w16cid:durableId="427385908">
    <w:abstractNumId w:val="4"/>
  </w:num>
  <w:num w:numId="12" w16cid:durableId="519707852">
    <w:abstractNumId w:val="11"/>
  </w:num>
  <w:num w:numId="13" w16cid:durableId="1123035928">
    <w:abstractNumId w:val="14"/>
  </w:num>
  <w:num w:numId="14" w16cid:durableId="65299826">
    <w:abstractNumId w:val="13"/>
  </w:num>
  <w:num w:numId="15" w16cid:durableId="2033915821">
    <w:abstractNumId w:val="7"/>
  </w:num>
  <w:num w:numId="16" w16cid:durableId="171649086">
    <w:abstractNumId w:val="1"/>
  </w:num>
  <w:num w:numId="17" w16cid:durableId="300959421">
    <w:abstractNumId w:val="5"/>
  </w:num>
  <w:num w:numId="18" w16cid:durableId="17340420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rQUAnsYrQSwAAAA="/>
  </w:docVars>
  <w:rsids>
    <w:rsidRoot w:val="00BF31CE"/>
    <w:rsid w:val="00034BBB"/>
    <w:rsid w:val="0009016D"/>
    <w:rsid w:val="000F6769"/>
    <w:rsid w:val="000F74A2"/>
    <w:rsid w:val="00113997"/>
    <w:rsid w:val="0012261D"/>
    <w:rsid w:val="00142CD8"/>
    <w:rsid w:val="00162930"/>
    <w:rsid w:val="00197EC9"/>
    <w:rsid w:val="001F6CEE"/>
    <w:rsid w:val="002049F0"/>
    <w:rsid w:val="0021760E"/>
    <w:rsid w:val="002326F5"/>
    <w:rsid w:val="0023459B"/>
    <w:rsid w:val="002851CF"/>
    <w:rsid w:val="002E5155"/>
    <w:rsid w:val="00333373"/>
    <w:rsid w:val="003470BE"/>
    <w:rsid w:val="00351303"/>
    <w:rsid w:val="00364876"/>
    <w:rsid w:val="003C2477"/>
    <w:rsid w:val="003D0E9E"/>
    <w:rsid w:val="003D72C4"/>
    <w:rsid w:val="003F09BB"/>
    <w:rsid w:val="003F5AB3"/>
    <w:rsid w:val="004102A2"/>
    <w:rsid w:val="00413B96"/>
    <w:rsid w:val="004208A4"/>
    <w:rsid w:val="00437E29"/>
    <w:rsid w:val="00445460"/>
    <w:rsid w:val="0046641F"/>
    <w:rsid w:val="00471918"/>
    <w:rsid w:val="00483719"/>
    <w:rsid w:val="004B4C35"/>
    <w:rsid w:val="004E2E3F"/>
    <w:rsid w:val="00511869"/>
    <w:rsid w:val="00514ACF"/>
    <w:rsid w:val="00544575"/>
    <w:rsid w:val="00556741"/>
    <w:rsid w:val="00571AB5"/>
    <w:rsid w:val="0061743F"/>
    <w:rsid w:val="00630ACA"/>
    <w:rsid w:val="006416CD"/>
    <w:rsid w:val="006541BA"/>
    <w:rsid w:val="006B1C8A"/>
    <w:rsid w:val="006D39D5"/>
    <w:rsid w:val="00701BD8"/>
    <w:rsid w:val="00726290"/>
    <w:rsid w:val="00726F71"/>
    <w:rsid w:val="00735E2F"/>
    <w:rsid w:val="00772003"/>
    <w:rsid w:val="00786D0C"/>
    <w:rsid w:val="007A6A2E"/>
    <w:rsid w:val="007C41BB"/>
    <w:rsid w:val="007E73A7"/>
    <w:rsid w:val="008073E3"/>
    <w:rsid w:val="00817E46"/>
    <w:rsid w:val="00835375"/>
    <w:rsid w:val="00864EA9"/>
    <w:rsid w:val="00866164"/>
    <w:rsid w:val="008B2298"/>
    <w:rsid w:val="00913365"/>
    <w:rsid w:val="00930065"/>
    <w:rsid w:val="0093083F"/>
    <w:rsid w:val="00932A01"/>
    <w:rsid w:val="00935A9D"/>
    <w:rsid w:val="00940365"/>
    <w:rsid w:val="00964D5B"/>
    <w:rsid w:val="009A3635"/>
    <w:rsid w:val="009A5193"/>
    <w:rsid w:val="009C7408"/>
    <w:rsid w:val="009D36EB"/>
    <w:rsid w:val="00A10572"/>
    <w:rsid w:val="00A216BF"/>
    <w:rsid w:val="00A37551"/>
    <w:rsid w:val="00A42353"/>
    <w:rsid w:val="00AC4A2D"/>
    <w:rsid w:val="00AD0A2A"/>
    <w:rsid w:val="00B37B6B"/>
    <w:rsid w:val="00B82278"/>
    <w:rsid w:val="00B83F35"/>
    <w:rsid w:val="00B873D7"/>
    <w:rsid w:val="00BF31CE"/>
    <w:rsid w:val="00C00EE5"/>
    <w:rsid w:val="00C36DC5"/>
    <w:rsid w:val="00C63E18"/>
    <w:rsid w:val="00C70842"/>
    <w:rsid w:val="00CB6F99"/>
    <w:rsid w:val="00CF27A4"/>
    <w:rsid w:val="00D0512D"/>
    <w:rsid w:val="00D0783D"/>
    <w:rsid w:val="00D725CE"/>
    <w:rsid w:val="00D738A9"/>
    <w:rsid w:val="00D85F5B"/>
    <w:rsid w:val="00DC4111"/>
    <w:rsid w:val="00DF5B74"/>
    <w:rsid w:val="00E66409"/>
    <w:rsid w:val="00E73100"/>
    <w:rsid w:val="00E929D4"/>
    <w:rsid w:val="00E96DA4"/>
    <w:rsid w:val="00ED30B1"/>
    <w:rsid w:val="00ED7BCF"/>
    <w:rsid w:val="00F0390B"/>
    <w:rsid w:val="00F23313"/>
    <w:rsid w:val="00F267AA"/>
    <w:rsid w:val="00F4081B"/>
    <w:rsid w:val="00F65309"/>
    <w:rsid w:val="00F77128"/>
    <w:rsid w:val="00F93677"/>
    <w:rsid w:val="00FD594A"/>
    <w:rsid w:val="00FE3207"/>
    <w:rsid w:val="00FF7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D06E37DD-E1FA-4166-AC90-AC2FB4F98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94A"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numPr>
        <w:numId w:val="1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numPr>
        <w:ilvl w:val="1"/>
        <w:numId w:val="1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365"/>
    <w:pPr>
      <w:keepNext/>
      <w:keepLines/>
      <w:numPr>
        <w:ilvl w:val="2"/>
        <w:numId w:val="1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70BE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70BE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70BE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70BE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70BE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70BE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1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336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470B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470B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470B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70B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70B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70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641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ustomXml" Target="ink/ink3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customXml" Target="ink/ink2.xm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customXml" Target="ink/ink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05:16:36.09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9 1408 2040,'-21'-74'0,"1"-49"0,-35-85 0,-9-48 0,-3 54 0,34 26 0,25 29 0,14 16 0,-2 69 0,-2 33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05:09:43.330"/>
    </inkml:context>
    <inkml:brush xml:id="br0">
      <inkml:brushProperty name="width" value="0.067" units="cm"/>
      <inkml:brushProperty name="height" value="0.067" units="cm"/>
    </inkml:brush>
  </inkml:definitions>
  <inkml:trace contextRef="#ctx0" brushRef="#br0">13 68 2040,'-3'-20'0,"-1"12"0,3 15 0,-1-21 0,0 1 0,2 5 0,0 3 0,0 0 0,0 3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05:15:13.6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44 2040,'0'0'0,"0"-1843"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9T05:16:16.5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58 2040,'0'-34'0,"0"27"0,0-2 0,0 2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DB72E1-FF5C-4C54-A056-53BBFEED70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210CBF-41E6-4618-A140-98DE711FCCA2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customXml/itemProps3.xml><?xml version="1.0" encoding="utf-8"?>
<ds:datastoreItem xmlns:ds="http://schemas.openxmlformats.org/officeDocument/2006/customXml" ds:itemID="{DD0966B0-830F-4F13-95A6-48D36B510B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5</TotalTime>
  <Pages>4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Praveen Sivaraman</cp:lastModifiedBy>
  <cp:revision>103</cp:revision>
  <dcterms:created xsi:type="dcterms:W3CDTF">2021-09-13T09:29:00Z</dcterms:created>
  <dcterms:modified xsi:type="dcterms:W3CDTF">2024-05-04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